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C0ECC" w:rsidRDefault="006C0ECC" w:rsidP="00217FB9">
      <w:pPr>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4pt;height:154pt">
            <v:imagedata r:id="rId7" o:title="Programming-Css-icon"/>
          </v:shape>
        </w:pict>
      </w:r>
    </w:p>
    <w:p w:rsidR="00217FB9" w:rsidRDefault="00217FB9" w:rsidP="00217FB9">
      <w:pPr>
        <w:jc w:val="center"/>
      </w:pPr>
      <w:r w:rsidRPr="006A5AA3">
        <w:rPr>
          <w:b/>
        </w:rPr>
        <w:t>General Rule</w:t>
      </w:r>
      <w:r>
        <w:t>:-selector{</w:t>
      </w:r>
    </w:p>
    <w:p w:rsidR="00217FB9" w:rsidRDefault="00217FB9" w:rsidP="00217FB9">
      <w:r>
        <w:t xml:space="preserve">                                                                                                        Property:value;</w:t>
      </w:r>
    </w:p>
    <w:p w:rsidR="00217FB9" w:rsidRDefault="00217FB9" w:rsidP="00217FB9">
      <w:r>
        <w:tab/>
      </w:r>
      <w:r>
        <w:tab/>
      </w:r>
      <w:r>
        <w:tab/>
      </w:r>
      <w:r>
        <w:tab/>
      </w:r>
      <w:r>
        <w:tab/>
      </w:r>
      <w:r>
        <w:tab/>
      </w:r>
      <w:r>
        <w:tab/>
        <w:t xml:space="preserve">  Anotherproperty:value;</w:t>
      </w:r>
    </w:p>
    <w:p w:rsidR="00217FB9" w:rsidRDefault="00217FB9" w:rsidP="00217FB9">
      <w:r>
        <w:tab/>
      </w:r>
      <w:r>
        <w:tab/>
      </w:r>
      <w:r>
        <w:tab/>
      </w:r>
      <w:r>
        <w:tab/>
      </w:r>
      <w:r>
        <w:tab/>
      </w:r>
      <w:r>
        <w:tab/>
      </w:r>
      <w:r>
        <w:tab/>
        <w:t>}</w:t>
      </w:r>
    </w:p>
    <w:p w:rsidR="00205DCF" w:rsidRPr="00FB3AE0" w:rsidRDefault="00205DCF" w:rsidP="00217FB9">
      <w:pPr>
        <w:rPr>
          <w:b/>
          <w:u w:val="single"/>
        </w:rPr>
      </w:pPr>
      <w:r w:rsidRPr="00FB3AE0">
        <w:rPr>
          <w:b/>
          <w:u w:val="single"/>
        </w:rPr>
        <w:t>In-line CSS-</w:t>
      </w:r>
    </w:p>
    <w:p w:rsidR="00205DCF" w:rsidRDefault="00205DCF" w:rsidP="00217FB9">
      <w:r w:rsidRPr="00205DCF">
        <w:t xml:space="preserve">&lt;style </w:t>
      </w:r>
      <w:r>
        <w:t>=”"&gt;</w:t>
      </w:r>
    </w:p>
    <w:p w:rsidR="00205DCF" w:rsidRPr="00FB3AE0" w:rsidRDefault="00205DCF" w:rsidP="00217FB9">
      <w:pPr>
        <w:rPr>
          <w:b/>
          <w:u w:val="single"/>
        </w:rPr>
      </w:pPr>
      <w:r w:rsidRPr="00FB3AE0">
        <w:rPr>
          <w:b/>
          <w:u w:val="single"/>
        </w:rPr>
        <w:t>External CSS-</w:t>
      </w:r>
    </w:p>
    <w:p w:rsidR="00205DCF" w:rsidRDefault="00205DCF" w:rsidP="00217FB9">
      <w:r w:rsidRPr="00205DCF">
        <w:t>&lt;style type="text/css"&gt;</w:t>
      </w:r>
      <w:r>
        <w:t>&lt;/style&gt;-----Head section</w:t>
      </w:r>
    </w:p>
    <w:p w:rsidR="00205DCF" w:rsidRDefault="00205DCF" w:rsidP="00217FB9">
      <w:r w:rsidRPr="00205DCF">
        <w:t>&lt;link rel="stylesheet" type="text/css" href=""&gt;</w:t>
      </w:r>
      <w:r w:rsidR="00217FB9">
        <w:t xml:space="preserve"> </w:t>
      </w:r>
      <w:r w:rsidR="00FD4794">
        <w:t>---Sepa</w:t>
      </w:r>
      <w:r>
        <w:t>rate file</w:t>
      </w:r>
    </w:p>
    <w:p w:rsidR="004A724E" w:rsidRDefault="00FB3AE0" w:rsidP="00217FB9">
      <w:r>
        <w:pict>
          <v:shape id="_x0000_i1026" type="#_x0000_t75" style="width:450.8pt;height:249.8pt">
            <v:imagedata r:id="rId8" o:title="Capture2"/>
          </v:shape>
        </w:pict>
      </w:r>
    </w:p>
    <w:p w:rsidR="00FB3AE0" w:rsidRDefault="00FB3AE0" w:rsidP="00217FB9"/>
    <w:p w:rsidR="00FB3AE0" w:rsidRDefault="00FB3AE0" w:rsidP="00217FB9"/>
    <w:p w:rsidR="001F2D64" w:rsidRPr="00FB3AE0" w:rsidRDefault="007F79A5" w:rsidP="00FB3AE0">
      <w:pPr>
        <w:jc w:val="center"/>
        <w:rPr>
          <w:b/>
        </w:rPr>
      </w:pPr>
      <w:r w:rsidRPr="00FB3AE0">
        <w:rPr>
          <w:b/>
        </w:rPr>
        <w:lastRenderedPageBreak/>
        <w:t>c</w:t>
      </w:r>
      <w:r w:rsidR="001F2D64" w:rsidRPr="00FB3AE0">
        <w:rPr>
          <w:b/>
        </w:rPr>
        <w:t>olor:</w:t>
      </w:r>
    </w:p>
    <w:p w:rsidR="001F2D64" w:rsidRDefault="001F2D64" w:rsidP="00217FB9">
      <w:r>
        <w:t>H1{</w:t>
      </w:r>
    </w:p>
    <w:p w:rsidR="001F2D64" w:rsidRDefault="007F79A5" w:rsidP="00217FB9">
      <w:r>
        <w:t>c</w:t>
      </w:r>
      <w:r w:rsidR="001F2D64">
        <w:t>olor:red;</w:t>
      </w:r>
    </w:p>
    <w:p w:rsidR="001F2D64" w:rsidRDefault="001F2D64" w:rsidP="00217FB9">
      <w:r>
        <w:t>}</w:t>
      </w:r>
    </w:p>
    <w:p w:rsidR="001F2D64" w:rsidRDefault="001F2D64" w:rsidP="00217FB9">
      <w:r>
        <w:t>(or)</w:t>
      </w:r>
    </w:p>
    <w:p w:rsidR="001F2D64" w:rsidRDefault="001F2D64" w:rsidP="001F2D64">
      <w:r>
        <w:t>H1{</w:t>
      </w:r>
    </w:p>
    <w:p w:rsidR="001F2D64" w:rsidRDefault="007F79A5" w:rsidP="001F2D64">
      <w:r>
        <w:t>c</w:t>
      </w:r>
      <w:r w:rsidR="001F2D64">
        <w:t>olor:#ff0000;</w:t>
      </w:r>
    </w:p>
    <w:p w:rsidR="001F2D64" w:rsidRDefault="001F2D64" w:rsidP="001F2D64">
      <w:r>
        <w:t>}</w:t>
      </w:r>
    </w:p>
    <w:p w:rsidR="001F2D64" w:rsidRDefault="001F2D64" w:rsidP="001F2D64">
      <w:r>
        <w:t>(or)</w:t>
      </w:r>
    </w:p>
    <w:p w:rsidR="001F2D64" w:rsidRDefault="001F2D64" w:rsidP="001F2D64">
      <w:r>
        <w:t>H1{</w:t>
      </w:r>
    </w:p>
    <w:p w:rsidR="001F2D64" w:rsidRDefault="007F79A5" w:rsidP="001F2D64">
      <w:r>
        <w:t>c</w:t>
      </w:r>
      <w:r w:rsidR="001F2D64">
        <w:t>olor:rgb(255,0,0);</w:t>
      </w:r>
    </w:p>
    <w:p w:rsidR="001F2D64" w:rsidRDefault="001F2D64" w:rsidP="001F2D64">
      <w:r>
        <w:t>}</w:t>
      </w:r>
    </w:p>
    <w:p w:rsidR="001F2D64" w:rsidRDefault="001F2D64" w:rsidP="001F2D64">
      <w:r>
        <w:t>(or)</w:t>
      </w:r>
    </w:p>
    <w:p w:rsidR="001F2D64" w:rsidRDefault="001F2D64" w:rsidP="001F2D64">
      <w:r>
        <w:t>H1{</w:t>
      </w:r>
    </w:p>
    <w:p w:rsidR="001F2D64" w:rsidRDefault="00D83CDD" w:rsidP="001F2D64">
      <w:r>
        <w:t>c</w:t>
      </w:r>
      <w:r w:rsidR="001F2D64">
        <w:t>olor:rgba(255,0,0,0.5);</w:t>
      </w:r>
    </w:p>
    <w:p w:rsidR="001F2D64" w:rsidRDefault="001F2D64" w:rsidP="001F2D64">
      <w:r>
        <w:t>}</w:t>
      </w:r>
    </w:p>
    <w:p w:rsidR="001F2D64" w:rsidRPr="00FB3AE0" w:rsidRDefault="00D83CDD" w:rsidP="00FB3AE0">
      <w:pPr>
        <w:jc w:val="center"/>
        <w:rPr>
          <w:b/>
        </w:rPr>
      </w:pPr>
      <w:r w:rsidRPr="00FB3AE0">
        <w:rPr>
          <w:b/>
        </w:rPr>
        <w:t>Background Tag:</w:t>
      </w:r>
    </w:p>
    <w:p w:rsidR="00D83CDD" w:rsidRDefault="00D83CDD" w:rsidP="001F2D64">
      <w:r>
        <w:t>background:#000000;</w:t>
      </w:r>
    </w:p>
    <w:p w:rsidR="00D83CDD" w:rsidRDefault="00D83CDD" w:rsidP="00D83CDD">
      <w:r>
        <w:t>Background Image:</w:t>
      </w:r>
    </w:p>
    <w:p w:rsidR="00D83CDD" w:rsidRDefault="00D83CDD" w:rsidP="00D83CDD">
      <w:r>
        <w:t>background :url(....)</w:t>
      </w:r>
    </w:p>
    <w:p w:rsidR="00A81E50" w:rsidRDefault="00A81E50" w:rsidP="00D83CDD">
      <w:r>
        <w:t>background-repeat:no-repeat;</w:t>
      </w:r>
    </w:p>
    <w:p w:rsidR="00A81E50" w:rsidRDefault="00A81E50" w:rsidP="00D83CDD">
      <w:r>
        <w:t>background-size:cover;</w:t>
      </w:r>
    </w:p>
    <w:p w:rsidR="00A81E50" w:rsidRDefault="00A81E50" w:rsidP="00D83CDD">
      <w:r>
        <w:t>Border tag</w:t>
      </w:r>
    </w:p>
    <w:p w:rsidR="00A81E50" w:rsidRDefault="00A81E50" w:rsidP="00D83CDD">
      <w:r>
        <w:t>border:2px;</w:t>
      </w:r>
    </w:p>
    <w:p w:rsidR="00A81E50" w:rsidRDefault="00A81E50" w:rsidP="00D83CDD">
      <w:r>
        <w:t>border:2px black solid;</w:t>
      </w:r>
    </w:p>
    <w:p w:rsidR="00A81E50" w:rsidRDefault="00A81E50" w:rsidP="00D83CDD">
      <w:r>
        <w:t>(or)</w:t>
      </w:r>
    </w:p>
    <w:p w:rsidR="00A81E50" w:rsidRDefault="00A81E50" w:rsidP="00D83CDD">
      <w:r>
        <w:t>border-width:2px;</w:t>
      </w:r>
    </w:p>
    <w:p w:rsidR="00A81E50" w:rsidRDefault="00A81E50" w:rsidP="00D83CDD">
      <w:r>
        <w:lastRenderedPageBreak/>
        <w:t>border-color:black;</w:t>
      </w:r>
    </w:p>
    <w:p w:rsidR="00A81E50" w:rsidRDefault="00A81E50" w:rsidP="00A81E50">
      <w:r>
        <w:t>border-style:solid;</w:t>
      </w:r>
    </w:p>
    <w:p w:rsidR="00A81E50" w:rsidRDefault="00A81E50" w:rsidP="00D83CDD"/>
    <w:p w:rsidR="00A81E50" w:rsidRPr="00FB3AE0" w:rsidRDefault="005E359E" w:rsidP="00FB3AE0">
      <w:pPr>
        <w:jc w:val="center"/>
        <w:rPr>
          <w:b/>
          <w:u w:val="single"/>
        </w:rPr>
      </w:pPr>
      <w:r w:rsidRPr="00FB3AE0">
        <w:rPr>
          <w:b/>
          <w:u w:val="single"/>
        </w:rPr>
        <w:t>SELECTORS</w:t>
      </w:r>
    </w:p>
    <w:p w:rsidR="005E359E" w:rsidRDefault="005E359E" w:rsidP="00D83CDD">
      <w:r>
        <w:t>1)Element</w:t>
      </w:r>
    </w:p>
    <w:p w:rsidR="005E359E" w:rsidRDefault="005E359E" w:rsidP="00D83CDD">
      <w:r>
        <w:t>H1{</w:t>
      </w:r>
    </w:p>
    <w:p w:rsidR="005E359E" w:rsidRDefault="005E359E" w:rsidP="00D83CDD">
      <w:r>
        <w:t>text-transform:uppercase;</w:t>
      </w:r>
    </w:p>
    <w:p w:rsidR="005E359E" w:rsidRDefault="005E359E" w:rsidP="00D83CDD">
      <w:r>
        <w:t>}</w:t>
      </w:r>
    </w:p>
    <w:p w:rsidR="005E359E" w:rsidRDefault="005E359E" w:rsidP="00D83CDD">
      <w:r>
        <w:t>2)id</w:t>
      </w:r>
    </w:p>
    <w:p w:rsidR="005E359E" w:rsidRDefault="005E359E" w:rsidP="00D83CDD">
      <w:r>
        <w:t>#body</w:t>
      </w:r>
    </w:p>
    <w:p w:rsidR="005E359E" w:rsidRDefault="005E359E" w:rsidP="00D83CDD">
      <w:r>
        <w:t>{</w:t>
      </w:r>
    </w:p>
    <w:p w:rsidR="005E359E" w:rsidRDefault="005E359E" w:rsidP="00D83CDD">
      <w:r>
        <w:t>background-color:pink;</w:t>
      </w:r>
    </w:p>
    <w:p w:rsidR="005E359E" w:rsidRDefault="005E359E" w:rsidP="00D83CDD">
      <w:r>
        <w:t>}</w:t>
      </w:r>
    </w:p>
    <w:p w:rsidR="00A81E50" w:rsidRDefault="005E359E" w:rsidP="00D83CDD">
      <w:r>
        <w:t>3)class</w:t>
      </w:r>
    </w:p>
    <w:p w:rsidR="005E359E" w:rsidRDefault="005E359E" w:rsidP="005E359E">
      <w:r>
        <w:t>.pink{</w:t>
      </w:r>
    </w:p>
    <w:p w:rsidR="005E359E" w:rsidRDefault="005E359E" w:rsidP="005E359E">
      <w:r>
        <w:t>background-color:pink;</w:t>
      </w:r>
    </w:p>
    <w:p w:rsidR="005E359E" w:rsidRDefault="005E359E" w:rsidP="005E359E">
      <w:r>
        <w:t>}</w:t>
      </w:r>
    </w:p>
    <w:p w:rsidR="0021348A" w:rsidRDefault="0021348A" w:rsidP="00D83CDD">
      <w:r>
        <w:t>4)Star selector—selects all</w:t>
      </w:r>
    </w:p>
    <w:p w:rsidR="0021348A" w:rsidRDefault="0021348A" w:rsidP="00D83CDD">
      <w:r>
        <w:t>*{</w:t>
      </w:r>
    </w:p>
    <w:p w:rsidR="0021348A" w:rsidRDefault="0021348A" w:rsidP="00D83CDD">
      <w:r>
        <w:t>text-transform:uppercase;</w:t>
      </w:r>
    </w:p>
    <w:p w:rsidR="0021348A" w:rsidRDefault="0021348A" w:rsidP="00D83CDD">
      <w:r>
        <w:t>}</w:t>
      </w:r>
    </w:p>
    <w:p w:rsidR="005E359E" w:rsidRDefault="0021348A" w:rsidP="00D83CDD">
      <w:r>
        <w:t>5)nth-of-type</w:t>
      </w:r>
    </w:p>
    <w:p w:rsidR="00FB3AE0" w:rsidRDefault="00FB3AE0" w:rsidP="00D83CDD"/>
    <w:p w:rsidR="00FB3AE0" w:rsidRDefault="00FB3AE0" w:rsidP="00D83CDD"/>
    <w:p w:rsidR="00FB3AE0" w:rsidRDefault="00FB3AE0" w:rsidP="00D83CDD"/>
    <w:p w:rsidR="00FB3AE0" w:rsidRDefault="00FB3AE0" w:rsidP="00D83CDD"/>
    <w:p w:rsidR="005B24F8" w:rsidRDefault="005B24F8" w:rsidP="00D83CDD"/>
    <w:p w:rsidR="00FB3AE0" w:rsidRPr="00894B05" w:rsidRDefault="00FB3AE0" w:rsidP="00FB3AE0">
      <w:pPr>
        <w:jc w:val="center"/>
        <w:rPr>
          <w:rFonts w:ascii="Berlin Sans FB Demi" w:hAnsi="Berlin Sans FB Demi"/>
          <w:sz w:val="44"/>
          <w:szCs w:val="44"/>
          <w:u w:val="single"/>
        </w:rPr>
      </w:pPr>
      <w:r w:rsidRPr="00894B05">
        <w:rPr>
          <w:rFonts w:ascii="Berlin Sans FB Demi" w:hAnsi="Berlin Sans FB Demi"/>
          <w:sz w:val="44"/>
          <w:szCs w:val="44"/>
          <w:u w:val="single"/>
        </w:rPr>
        <w:lastRenderedPageBreak/>
        <w:t>Create This:</w:t>
      </w:r>
    </w:p>
    <w:p w:rsidR="005B24F8" w:rsidRDefault="005B24F8" w:rsidP="00D83CDD"/>
    <w:p w:rsidR="005B24F8" w:rsidRDefault="005B24F8" w:rsidP="005B24F8">
      <w:r>
        <w:t xml:space="preserve">/* Style the HTML elements according to the following instructions. </w:t>
      </w:r>
    </w:p>
    <w:p w:rsidR="005B24F8" w:rsidRDefault="005B24F8" w:rsidP="005B24F8">
      <w:r>
        <w:t>DO NOT ALTER THE EXISTING HTML TO DO THIS.  WRITE ONLY CSS!</w:t>
      </w:r>
    </w:p>
    <w:p w:rsidR="005B24F8" w:rsidRDefault="005B24F8" w:rsidP="005B24F8"/>
    <w:p w:rsidR="005B24F8" w:rsidRDefault="005B24F8" w:rsidP="005B24F8">
      <w:r>
        <w:t>/* Give the &lt;body&gt; element a background of #bdc3c7*/</w:t>
      </w:r>
    </w:p>
    <w:p w:rsidR="005B24F8" w:rsidRDefault="005B24F8" w:rsidP="005B24F8"/>
    <w:p w:rsidR="005B24F8" w:rsidRDefault="005B24F8" w:rsidP="005B24F8"/>
    <w:p w:rsidR="005B24F8" w:rsidRDefault="005B24F8" w:rsidP="005B24F8">
      <w:r>
        <w:t>/* Make the &lt;h1&gt; element #9b59b6*/</w:t>
      </w:r>
    </w:p>
    <w:p w:rsidR="005B24F8" w:rsidRDefault="005B24F8" w:rsidP="005B24F8"/>
    <w:p w:rsidR="005B24F8" w:rsidRDefault="005B24F8" w:rsidP="005B24F8"/>
    <w:p w:rsidR="005B24F8" w:rsidRDefault="005B24F8" w:rsidP="005B24F8">
      <w:r>
        <w:t>/* Make all &lt;h2&gt; elements orange */</w:t>
      </w:r>
    </w:p>
    <w:p w:rsidR="005B24F8" w:rsidRDefault="005B24F8" w:rsidP="005B24F8"/>
    <w:p w:rsidR="005B24F8" w:rsidRDefault="005B24F8" w:rsidP="005B24F8"/>
    <w:p w:rsidR="005B24F8" w:rsidRDefault="005B24F8" w:rsidP="005B24F8">
      <w:r>
        <w:t xml:space="preserve">/* Make all &lt;li&gt; elements blue(pick your own hexadecimal blue)*/ </w:t>
      </w:r>
    </w:p>
    <w:p w:rsidR="005B24F8" w:rsidRDefault="005B24F8" w:rsidP="005B24F8"/>
    <w:p w:rsidR="005B24F8" w:rsidRDefault="005B24F8" w:rsidP="005B24F8"/>
    <w:p w:rsidR="005B24F8" w:rsidRDefault="005B24F8" w:rsidP="005B24F8">
      <w:r>
        <w:t>/*Change the background on every paragraph to be yellow*/</w:t>
      </w:r>
    </w:p>
    <w:p w:rsidR="005B24F8" w:rsidRDefault="005B24F8" w:rsidP="005B24F8"/>
    <w:p w:rsidR="005B24F8" w:rsidRDefault="005B24F8" w:rsidP="005B24F8"/>
    <w:p w:rsidR="005B24F8" w:rsidRDefault="005B24F8" w:rsidP="005B24F8">
      <w:r>
        <w:t>/*Make all inputs have a 3px red border*/</w:t>
      </w:r>
    </w:p>
    <w:p w:rsidR="005B24F8" w:rsidRDefault="005B24F8" w:rsidP="005B24F8"/>
    <w:p w:rsidR="005B24F8" w:rsidRDefault="005B24F8" w:rsidP="005B24F8"/>
    <w:p w:rsidR="005B24F8" w:rsidRDefault="005B24F8" w:rsidP="005B24F8">
      <w:r>
        <w:t>/* Give everything with the class 'hello' a white background*/</w:t>
      </w:r>
    </w:p>
    <w:p w:rsidR="005B24F8" w:rsidRDefault="005B24F8" w:rsidP="005B24F8"/>
    <w:p w:rsidR="005B24F8" w:rsidRDefault="005B24F8" w:rsidP="005B24F8"/>
    <w:p w:rsidR="005B24F8" w:rsidRDefault="005B24F8" w:rsidP="005B24F8">
      <w:r>
        <w:t>/* Give the element with id 'special' a 2px solid blue border(pick your own rgb blue)*/</w:t>
      </w:r>
    </w:p>
    <w:p w:rsidR="005B24F8" w:rsidRDefault="005B24F8" w:rsidP="005B24F8"/>
    <w:p w:rsidR="005B24F8" w:rsidRDefault="005B24F8" w:rsidP="005B24F8"/>
    <w:p w:rsidR="005B24F8" w:rsidRDefault="005B24F8" w:rsidP="005B24F8">
      <w:r>
        <w:t>/*Make all the &lt;p&gt;'s that are nested inside of divs 25px font(font-size: 25px)*/</w:t>
      </w:r>
    </w:p>
    <w:p w:rsidR="005B24F8" w:rsidRDefault="005B24F8" w:rsidP="005B24F8"/>
    <w:p w:rsidR="005B24F8" w:rsidRDefault="005B24F8" w:rsidP="005B24F8"/>
    <w:p w:rsidR="005B24F8" w:rsidRDefault="005B24F8" w:rsidP="005B24F8">
      <w:r>
        <w:t>/*Make only inputs with type 'text' have a gray background*/</w:t>
      </w:r>
    </w:p>
    <w:p w:rsidR="005B24F8" w:rsidRDefault="005B24F8" w:rsidP="005B24F8"/>
    <w:p w:rsidR="005B24F8" w:rsidRDefault="005B24F8" w:rsidP="005B24F8"/>
    <w:p w:rsidR="005B24F8" w:rsidRDefault="005B24F8" w:rsidP="005B24F8">
      <w:r>
        <w:t>/* Give both &lt;p&gt;'s inside the 3rd &lt;div&gt; a pink background*/</w:t>
      </w:r>
    </w:p>
    <w:p w:rsidR="005B24F8" w:rsidRDefault="005B24F8" w:rsidP="005B24F8"/>
    <w:p w:rsidR="005B24F8" w:rsidRDefault="005B24F8" w:rsidP="005B24F8"/>
    <w:p w:rsidR="005B24F8" w:rsidRDefault="005B24F8" w:rsidP="005B24F8">
      <w:r>
        <w:t>/* Give the 2nd &lt;p&gt; inside the 3rd &lt;div&gt; a 5px white border*/</w:t>
      </w:r>
    </w:p>
    <w:p w:rsidR="005B24F8" w:rsidRDefault="005B24F8" w:rsidP="005B24F8"/>
    <w:p w:rsidR="005B24F8" w:rsidRDefault="005B24F8" w:rsidP="005B24F8"/>
    <w:p w:rsidR="005B24F8" w:rsidRDefault="005B24F8" w:rsidP="005B24F8">
      <w:r>
        <w:t>/* Make the &lt;em&gt; in the 3rd &lt;div&gt; element white and 20px font(font-size:20px)*/</w:t>
      </w:r>
    </w:p>
    <w:p w:rsidR="005B24F8" w:rsidRDefault="005B24F8" w:rsidP="005B24F8"/>
    <w:p w:rsidR="005B24F8" w:rsidRDefault="005B24F8" w:rsidP="005B24F8"/>
    <w:p w:rsidR="005B24F8" w:rsidRDefault="005B24F8" w:rsidP="005B24F8"/>
    <w:p w:rsidR="005B24F8" w:rsidRDefault="005B24F8" w:rsidP="005B24F8">
      <w:r>
        <w:t>/*BONUS CHALLENGES*/</w:t>
      </w:r>
    </w:p>
    <w:p w:rsidR="005B24F8" w:rsidRDefault="005B24F8" w:rsidP="005B24F8">
      <w:r>
        <w:t>/*You may need to research some other selectors and properties*/</w:t>
      </w:r>
    </w:p>
    <w:p w:rsidR="005B24F8" w:rsidRDefault="005B24F8" w:rsidP="005B24F8"/>
    <w:p w:rsidR="005B24F8" w:rsidRDefault="005B24F8" w:rsidP="005B24F8">
      <w:r>
        <w:t>/*Make all "checked" checkboxes have a left margin of 50px(margin-left: 50px)*/</w:t>
      </w:r>
    </w:p>
    <w:p w:rsidR="005B24F8" w:rsidRDefault="005B24F8" w:rsidP="005B24F8"/>
    <w:p w:rsidR="005B24F8" w:rsidRDefault="005B24F8" w:rsidP="005B24F8"/>
    <w:p w:rsidR="005B24F8" w:rsidRDefault="005B24F8" w:rsidP="005B24F8">
      <w:r>
        <w:t>/* Make the &lt;label&gt; elements all UPPERCASE without changing the HTML(definitely look this one up*/</w:t>
      </w:r>
    </w:p>
    <w:p w:rsidR="005B24F8" w:rsidRDefault="005B24F8" w:rsidP="005B24F8"/>
    <w:p w:rsidR="005B24F8" w:rsidRDefault="005B24F8" w:rsidP="005B24F8"/>
    <w:p w:rsidR="005B24F8" w:rsidRDefault="005B24F8" w:rsidP="005B24F8">
      <w:r>
        <w:lastRenderedPageBreak/>
        <w:t>/*Make the first letter of the element with id 'special' green and 100px font size(font-size: 100)*/</w:t>
      </w:r>
    </w:p>
    <w:p w:rsidR="005B24F8" w:rsidRDefault="005B24F8" w:rsidP="005B24F8"/>
    <w:p w:rsidR="005B24F8" w:rsidRDefault="005B24F8" w:rsidP="005B24F8"/>
    <w:p w:rsidR="005B24F8" w:rsidRDefault="005B24F8" w:rsidP="005B24F8">
      <w:r>
        <w:t>/*Make the &lt;h1&gt; element's color change to blue when hovered over */</w:t>
      </w:r>
    </w:p>
    <w:p w:rsidR="005B24F8" w:rsidRDefault="005B24F8" w:rsidP="005B24F8"/>
    <w:p w:rsidR="005B24F8" w:rsidRDefault="005B24F8" w:rsidP="005B24F8"/>
    <w:p w:rsidR="005B24F8" w:rsidRDefault="005B24F8" w:rsidP="005B24F8">
      <w:r>
        <w:t>/*Make the &lt;a&gt; element's that have been visited gray */</w:t>
      </w:r>
    </w:p>
    <w:p w:rsidR="00FB3AE0" w:rsidRDefault="00FB3AE0" w:rsidP="005B24F8"/>
    <w:p w:rsidR="00FB3AE0" w:rsidRDefault="00FB3AE0" w:rsidP="005B24F8"/>
    <w:p w:rsidR="00FB3AE0" w:rsidRDefault="00FB3AE0" w:rsidP="005B24F8"/>
    <w:p w:rsidR="00FB3AE0" w:rsidRDefault="00FB3AE0" w:rsidP="005B24F8"/>
    <w:p w:rsidR="00FB3AE0" w:rsidRDefault="00FB3AE0" w:rsidP="005B24F8"/>
    <w:p w:rsidR="00FB3AE0" w:rsidRDefault="00FB3AE0" w:rsidP="005B24F8"/>
    <w:p w:rsidR="00FB3AE0" w:rsidRDefault="00FB3AE0" w:rsidP="005B24F8"/>
    <w:p w:rsidR="00FB3AE0" w:rsidRDefault="00FB3AE0" w:rsidP="005B24F8"/>
    <w:p w:rsidR="00FB3AE0" w:rsidRDefault="00FB3AE0" w:rsidP="005B24F8"/>
    <w:p w:rsidR="00FB3AE0" w:rsidRDefault="00FB3AE0" w:rsidP="005B24F8"/>
    <w:p w:rsidR="00FB3AE0" w:rsidRDefault="00FB3AE0" w:rsidP="005B24F8"/>
    <w:p w:rsidR="00FB3AE0" w:rsidRDefault="00FB3AE0" w:rsidP="005B24F8"/>
    <w:p w:rsidR="00FB3AE0" w:rsidRDefault="00FB3AE0" w:rsidP="005B24F8"/>
    <w:p w:rsidR="00FB3AE0" w:rsidRDefault="00FB3AE0" w:rsidP="005B24F8"/>
    <w:p w:rsidR="00FB3AE0" w:rsidRDefault="00FB3AE0" w:rsidP="005B24F8"/>
    <w:p w:rsidR="00FB3AE0" w:rsidRDefault="00FB3AE0" w:rsidP="005B24F8"/>
    <w:p w:rsidR="00FB3AE0" w:rsidRDefault="00FB3AE0" w:rsidP="005B24F8"/>
    <w:p w:rsidR="00FB3AE0" w:rsidRDefault="00FB3AE0" w:rsidP="005B24F8"/>
    <w:p w:rsidR="00FB3AE0" w:rsidRDefault="00FB3AE0" w:rsidP="005B24F8"/>
    <w:p w:rsidR="00FB3AE0" w:rsidRDefault="00FB3AE0" w:rsidP="005B24F8"/>
    <w:p w:rsidR="005B24F8" w:rsidRDefault="005B24F8" w:rsidP="00D83CDD">
      <w:r>
        <w:lastRenderedPageBreak/>
        <w:t>Font-family:................;</w:t>
      </w:r>
    </w:p>
    <w:p w:rsidR="005B24F8" w:rsidRDefault="005B24F8" w:rsidP="005B24F8">
      <w:r>
        <w:t>Font-size:200px;</w:t>
      </w:r>
    </w:p>
    <w:p w:rsidR="005B24F8" w:rsidRDefault="005B24F8" w:rsidP="005B24F8">
      <w:r>
        <w:t>Font-weight:100-800;</w:t>
      </w:r>
    </w:p>
    <w:p w:rsidR="005B24F8" w:rsidRDefault="005B24F8" w:rsidP="005B24F8">
      <w:r>
        <w:t>Text-align:center;</w:t>
      </w:r>
    </w:p>
    <w:p w:rsidR="00FB3AE0" w:rsidRPr="00894B05" w:rsidRDefault="00FB3AE0" w:rsidP="00FB3AE0">
      <w:pPr>
        <w:jc w:val="center"/>
        <w:rPr>
          <w:rFonts w:ascii="Berlin Sans FB Demi" w:hAnsi="Berlin Sans FB Demi"/>
          <w:sz w:val="44"/>
          <w:szCs w:val="44"/>
          <w:u w:val="single"/>
        </w:rPr>
      </w:pPr>
      <w:r w:rsidRPr="00894B05">
        <w:rPr>
          <w:rFonts w:ascii="Berlin Sans FB Demi" w:hAnsi="Berlin Sans FB Demi"/>
          <w:sz w:val="44"/>
          <w:szCs w:val="44"/>
          <w:u w:val="single"/>
        </w:rPr>
        <w:t>Create This:</w:t>
      </w:r>
    </w:p>
    <w:p w:rsidR="00D822D7" w:rsidRDefault="00FB3AE0" w:rsidP="00FB3AE0">
      <w:pPr>
        <w:jc w:val="center"/>
      </w:pPr>
      <w:r>
        <w:pict>
          <v:shape id="_x0000_i1029" type="#_x0000_t75" style="width:451.4pt;height:328.7pt">
            <v:imagedata r:id="rId9" o:title="Capture3"/>
          </v:shape>
        </w:pict>
      </w:r>
    </w:p>
    <w:p w:rsidR="005B24F8" w:rsidRDefault="005B24F8" w:rsidP="00D83CDD"/>
    <w:p w:rsidR="00FB3AE0" w:rsidRDefault="00FB3AE0" w:rsidP="00D83CDD"/>
    <w:p w:rsidR="00FB3AE0" w:rsidRDefault="00FB3AE0" w:rsidP="00D83CDD"/>
    <w:p w:rsidR="00FB3AE0" w:rsidRDefault="00FB3AE0" w:rsidP="00D83CDD"/>
    <w:p w:rsidR="00FB3AE0" w:rsidRDefault="00FB3AE0" w:rsidP="00D83CDD"/>
    <w:p w:rsidR="00FB3AE0" w:rsidRDefault="00FB3AE0" w:rsidP="00D83CDD"/>
    <w:p w:rsidR="00FB3AE0" w:rsidRDefault="00FB3AE0" w:rsidP="00D83CDD"/>
    <w:p w:rsidR="00FB3AE0" w:rsidRDefault="00FB3AE0" w:rsidP="00D83CDD"/>
    <w:p w:rsidR="00FB3AE0" w:rsidRPr="00894B05" w:rsidRDefault="00FB3AE0" w:rsidP="00FB3AE0">
      <w:pPr>
        <w:jc w:val="center"/>
        <w:rPr>
          <w:rFonts w:ascii="Berlin Sans FB Demi" w:hAnsi="Berlin Sans FB Demi"/>
          <w:sz w:val="44"/>
          <w:szCs w:val="44"/>
          <w:u w:val="single"/>
        </w:rPr>
      </w:pPr>
      <w:r w:rsidRPr="00894B05">
        <w:rPr>
          <w:rFonts w:ascii="Berlin Sans FB Demi" w:hAnsi="Berlin Sans FB Demi"/>
          <w:sz w:val="44"/>
          <w:szCs w:val="44"/>
          <w:u w:val="single"/>
        </w:rPr>
        <w:lastRenderedPageBreak/>
        <w:t>Solution:</w:t>
      </w:r>
    </w:p>
    <w:p w:rsidR="00D822D7" w:rsidRPr="00D822D7" w:rsidRDefault="00D822D7" w:rsidP="00D822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822D7">
        <w:rPr>
          <w:rFonts w:ascii="Courier New" w:eastAsia="Times New Roman" w:hAnsi="Courier New" w:cs="Courier New"/>
          <w:sz w:val="20"/>
          <w:szCs w:val="20"/>
        </w:rPr>
        <w:t>&lt;!DOCTYPE html&gt;</w:t>
      </w:r>
    </w:p>
    <w:p w:rsidR="00D822D7" w:rsidRPr="00D822D7" w:rsidRDefault="00D822D7" w:rsidP="00D822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822D7">
        <w:rPr>
          <w:rFonts w:ascii="Courier New" w:eastAsia="Times New Roman" w:hAnsi="Courier New" w:cs="Courier New"/>
          <w:sz w:val="20"/>
          <w:szCs w:val="20"/>
        </w:rPr>
        <w:t>&lt;html&gt;</w:t>
      </w:r>
    </w:p>
    <w:p w:rsidR="00D822D7" w:rsidRPr="00D822D7" w:rsidRDefault="00D822D7" w:rsidP="00D822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822D7">
        <w:rPr>
          <w:rFonts w:ascii="Courier New" w:eastAsia="Times New Roman" w:hAnsi="Courier New" w:cs="Courier New"/>
          <w:sz w:val="20"/>
          <w:szCs w:val="20"/>
        </w:rPr>
        <w:t>&lt;head&gt;</w:t>
      </w:r>
    </w:p>
    <w:p w:rsidR="00D822D7" w:rsidRPr="00D822D7" w:rsidRDefault="00D822D7" w:rsidP="00D822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822D7">
        <w:rPr>
          <w:rFonts w:ascii="Courier New" w:eastAsia="Times New Roman" w:hAnsi="Courier New" w:cs="Courier New"/>
          <w:sz w:val="20"/>
          <w:szCs w:val="20"/>
        </w:rPr>
        <w:tab/>
        <w:t>&lt;title&gt;TTT Board&lt;/title&gt;</w:t>
      </w:r>
    </w:p>
    <w:p w:rsidR="00D822D7" w:rsidRPr="00D822D7" w:rsidRDefault="00D822D7" w:rsidP="00D822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822D7">
        <w:rPr>
          <w:rFonts w:ascii="Courier New" w:eastAsia="Times New Roman" w:hAnsi="Courier New" w:cs="Courier New"/>
          <w:sz w:val="20"/>
          <w:szCs w:val="20"/>
        </w:rPr>
        <w:tab/>
        <w:t>&lt;style type="text/css"&gt;</w:t>
      </w:r>
    </w:p>
    <w:p w:rsidR="00D822D7" w:rsidRPr="00D822D7" w:rsidRDefault="00D822D7" w:rsidP="00D822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rsidR="00D822D7" w:rsidRPr="00D822D7" w:rsidRDefault="00D822D7" w:rsidP="00D822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822D7">
        <w:rPr>
          <w:rFonts w:ascii="Courier New" w:eastAsia="Times New Roman" w:hAnsi="Courier New" w:cs="Courier New"/>
          <w:sz w:val="20"/>
          <w:szCs w:val="20"/>
        </w:rPr>
        <w:tab/>
        <w:t>h1 {</w:t>
      </w:r>
    </w:p>
    <w:p w:rsidR="00D822D7" w:rsidRPr="00D822D7" w:rsidRDefault="00D822D7" w:rsidP="00D822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822D7">
        <w:rPr>
          <w:rFonts w:ascii="Courier New" w:eastAsia="Times New Roman" w:hAnsi="Courier New" w:cs="Courier New"/>
          <w:sz w:val="20"/>
          <w:szCs w:val="20"/>
        </w:rPr>
        <w:tab/>
      </w:r>
      <w:r w:rsidRPr="00D822D7">
        <w:rPr>
          <w:rFonts w:ascii="Courier New" w:eastAsia="Times New Roman" w:hAnsi="Courier New" w:cs="Courier New"/>
          <w:sz w:val="20"/>
          <w:szCs w:val="20"/>
        </w:rPr>
        <w:tab/>
        <w:t>text-align: center;</w:t>
      </w:r>
    </w:p>
    <w:p w:rsidR="00D822D7" w:rsidRPr="00D822D7" w:rsidRDefault="00D822D7" w:rsidP="00D822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822D7">
        <w:rPr>
          <w:rFonts w:ascii="Courier New" w:eastAsia="Times New Roman" w:hAnsi="Courier New" w:cs="Courier New"/>
          <w:sz w:val="20"/>
          <w:szCs w:val="20"/>
        </w:rPr>
        <w:tab/>
        <w:t>}</w:t>
      </w:r>
    </w:p>
    <w:p w:rsidR="00D822D7" w:rsidRPr="00D822D7" w:rsidRDefault="00D822D7" w:rsidP="00D822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rsidR="00D822D7" w:rsidRPr="00D822D7" w:rsidRDefault="00D822D7" w:rsidP="00D822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822D7">
        <w:rPr>
          <w:rFonts w:ascii="Courier New" w:eastAsia="Times New Roman" w:hAnsi="Courier New" w:cs="Courier New"/>
          <w:sz w:val="20"/>
          <w:szCs w:val="20"/>
        </w:rPr>
        <w:tab/>
        <w:t>table {</w:t>
      </w:r>
    </w:p>
    <w:p w:rsidR="00D822D7" w:rsidRPr="00D822D7" w:rsidRDefault="00D822D7" w:rsidP="00D822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822D7">
        <w:rPr>
          <w:rFonts w:ascii="Courier New" w:eastAsia="Times New Roman" w:hAnsi="Courier New" w:cs="Courier New"/>
          <w:sz w:val="20"/>
          <w:szCs w:val="20"/>
        </w:rPr>
        <w:tab/>
      </w:r>
      <w:r w:rsidRPr="00D822D7">
        <w:rPr>
          <w:rFonts w:ascii="Courier New" w:eastAsia="Times New Roman" w:hAnsi="Courier New" w:cs="Courier New"/>
          <w:sz w:val="20"/>
          <w:szCs w:val="20"/>
        </w:rPr>
        <w:tab/>
        <w:t>margin: auto;</w:t>
      </w:r>
    </w:p>
    <w:p w:rsidR="00D822D7" w:rsidRPr="00D822D7" w:rsidRDefault="00D822D7" w:rsidP="00D822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822D7">
        <w:rPr>
          <w:rFonts w:ascii="Courier New" w:eastAsia="Times New Roman" w:hAnsi="Courier New" w:cs="Courier New"/>
          <w:sz w:val="20"/>
          <w:szCs w:val="20"/>
        </w:rPr>
        <w:tab/>
        <w:t>}</w:t>
      </w:r>
    </w:p>
    <w:p w:rsidR="00D822D7" w:rsidRPr="00D822D7" w:rsidRDefault="00D822D7" w:rsidP="00D822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rsidR="00D822D7" w:rsidRPr="00D822D7" w:rsidRDefault="00D822D7" w:rsidP="00D822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822D7">
        <w:rPr>
          <w:rFonts w:ascii="Courier New" w:eastAsia="Times New Roman" w:hAnsi="Courier New" w:cs="Courier New"/>
          <w:sz w:val="20"/>
          <w:szCs w:val="20"/>
        </w:rPr>
        <w:tab/>
        <w:t>td {</w:t>
      </w:r>
    </w:p>
    <w:p w:rsidR="00D822D7" w:rsidRPr="00D822D7" w:rsidRDefault="00D822D7" w:rsidP="00D822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822D7">
        <w:rPr>
          <w:rFonts w:ascii="Courier New" w:eastAsia="Times New Roman" w:hAnsi="Courier New" w:cs="Courier New"/>
          <w:sz w:val="20"/>
          <w:szCs w:val="20"/>
        </w:rPr>
        <w:tab/>
      </w:r>
      <w:r w:rsidRPr="00D822D7">
        <w:rPr>
          <w:rFonts w:ascii="Courier New" w:eastAsia="Times New Roman" w:hAnsi="Courier New" w:cs="Courier New"/>
          <w:sz w:val="20"/>
          <w:szCs w:val="20"/>
        </w:rPr>
        <w:tab/>
        <w:t>width: 100px;</w:t>
      </w:r>
    </w:p>
    <w:p w:rsidR="00D822D7" w:rsidRPr="00D822D7" w:rsidRDefault="00D822D7" w:rsidP="00D822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822D7">
        <w:rPr>
          <w:rFonts w:ascii="Courier New" w:eastAsia="Times New Roman" w:hAnsi="Courier New" w:cs="Courier New"/>
          <w:sz w:val="20"/>
          <w:szCs w:val="20"/>
        </w:rPr>
        <w:tab/>
      </w:r>
      <w:r w:rsidRPr="00D822D7">
        <w:rPr>
          <w:rFonts w:ascii="Courier New" w:eastAsia="Times New Roman" w:hAnsi="Courier New" w:cs="Courier New"/>
          <w:sz w:val="20"/>
          <w:szCs w:val="20"/>
        </w:rPr>
        <w:tab/>
        <w:t>height: 100px;</w:t>
      </w:r>
    </w:p>
    <w:p w:rsidR="00D822D7" w:rsidRPr="00D822D7" w:rsidRDefault="00D822D7" w:rsidP="00D822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822D7">
        <w:rPr>
          <w:rFonts w:ascii="Courier New" w:eastAsia="Times New Roman" w:hAnsi="Courier New" w:cs="Courier New"/>
          <w:sz w:val="20"/>
          <w:szCs w:val="20"/>
        </w:rPr>
        <w:tab/>
        <w:t>}</w:t>
      </w:r>
    </w:p>
    <w:p w:rsidR="00D822D7" w:rsidRPr="00D822D7" w:rsidRDefault="00D822D7" w:rsidP="00D822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rsidR="00D822D7" w:rsidRPr="00D822D7" w:rsidRDefault="00D822D7" w:rsidP="00D822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822D7">
        <w:rPr>
          <w:rFonts w:ascii="Courier New" w:eastAsia="Times New Roman" w:hAnsi="Courier New" w:cs="Courier New"/>
          <w:sz w:val="20"/>
          <w:szCs w:val="20"/>
        </w:rPr>
        <w:tab/>
        <w:t>td:hover {</w:t>
      </w:r>
    </w:p>
    <w:p w:rsidR="00D822D7" w:rsidRPr="00D822D7" w:rsidRDefault="00D822D7" w:rsidP="00D822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822D7">
        <w:rPr>
          <w:rFonts w:ascii="Courier New" w:eastAsia="Times New Roman" w:hAnsi="Courier New" w:cs="Courier New"/>
          <w:sz w:val="20"/>
          <w:szCs w:val="20"/>
        </w:rPr>
        <w:tab/>
      </w:r>
      <w:r w:rsidRPr="00D822D7">
        <w:rPr>
          <w:rFonts w:ascii="Courier New" w:eastAsia="Times New Roman" w:hAnsi="Courier New" w:cs="Courier New"/>
          <w:sz w:val="20"/>
          <w:szCs w:val="20"/>
        </w:rPr>
        <w:tab/>
        <w:t>border: 1px solid grey;</w:t>
      </w:r>
    </w:p>
    <w:p w:rsidR="00D822D7" w:rsidRPr="00D822D7" w:rsidRDefault="00D822D7" w:rsidP="00D822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822D7">
        <w:rPr>
          <w:rFonts w:ascii="Courier New" w:eastAsia="Times New Roman" w:hAnsi="Courier New" w:cs="Courier New"/>
          <w:sz w:val="20"/>
          <w:szCs w:val="20"/>
        </w:rPr>
        <w:tab/>
        <w:t>}</w:t>
      </w:r>
    </w:p>
    <w:p w:rsidR="00D822D7" w:rsidRPr="00D822D7" w:rsidRDefault="00D822D7" w:rsidP="00D822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rsidR="00D822D7" w:rsidRPr="00D822D7" w:rsidRDefault="00D822D7" w:rsidP="00D822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822D7">
        <w:rPr>
          <w:rFonts w:ascii="Courier New" w:eastAsia="Times New Roman" w:hAnsi="Courier New" w:cs="Courier New"/>
          <w:sz w:val="20"/>
          <w:szCs w:val="20"/>
        </w:rPr>
        <w:tab/>
        <w:t>.vertical {</w:t>
      </w:r>
    </w:p>
    <w:p w:rsidR="00D822D7" w:rsidRPr="00D822D7" w:rsidRDefault="00D822D7" w:rsidP="00D822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822D7">
        <w:rPr>
          <w:rFonts w:ascii="Courier New" w:eastAsia="Times New Roman" w:hAnsi="Courier New" w:cs="Courier New"/>
          <w:sz w:val="20"/>
          <w:szCs w:val="20"/>
        </w:rPr>
        <w:tab/>
      </w:r>
      <w:r w:rsidRPr="00D822D7">
        <w:rPr>
          <w:rFonts w:ascii="Courier New" w:eastAsia="Times New Roman" w:hAnsi="Courier New" w:cs="Courier New"/>
          <w:sz w:val="20"/>
          <w:szCs w:val="20"/>
        </w:rPr>
        <w:tab/>
        <w:t>border-left: 1px solid black;</w:t>
      </w:r>
    </w:p>
    <w:p w:rsidR="00D822D7" w:rsidRPr="00D822D7" w:rsidRDefault="00D822D7" w:rsidP="00D822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822D7">
        <w:rPr>
          <w:rFonts w:ascii="Courier New" w:eastAsia="Times New Roman" w:hAnsi="Courier New" w:cs="Courier New"/>
          <w:sz w:val="20"/>
          <w:szCs w:val="20"/>
        </w:rPr>
        <w:tab/>
      </w:r>
      <w:r w:rsidRPr="00D822D7">
        <w:rPr>
          <w:rFonts w:ascii="Courier New" w:eastAsia="Times New Roman" w:hAnsi="Courier New" w:cs="Courier New"/>
          <w:sz w:val="20"/>
          <w:szCs w:val="20"/>
        </w:rPr>
        <w:tab/>
        <w:t>border-right: 1px solid black;</w:t>
      </w:r>
    </w:p>
    <w:p w:rsidR="00D822D7" w:rsidRPr="00D822D7" w:rsidRDefault="00D822D7" w:rsidP="00D822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822D7">
        <w:rPr>
          <w:rFonts w:ascii="Courier New" w:eastAsia="Times New Roman" w:hAnsi="Courier New" w:cs="Courier New"/>
          <w:sz w:val="20"/>
          <w:szCs w:val="20"/>
        </w:rPr>
        <w:tab/>
        <w:t>}</w:t>
      </w:r>
    </w:p>
    <w:p w:rsidR="00D822D7" w:rsidRPr="00D822D7" w:rsidRDefault="00D822D7" w:rsidP="00D822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rsidR="00D822D7" w:rsidRPr="00D822D7" w:rsidRDefault="00D822D7" w:rsidP="00D822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822D7">
        <w:rPr>
          <w:rFonts w:ascii="Courier New" w:eastAsia="Times New Roman" w:hAnsi="Courier New" w:cs="Courier New"/>
          <w:sz w:val="20"/>
          <w:szCs w:val="20"/>
        </w:rPr>
        <w:tab/>
        <w:t>.horizontal {</w:t>
      </w:r>
    </w:p>
    <w:p w:rsidR="00D822D7" w:rsidRPr="00D822D7" w:rsidRDefault="00D822D7" w:rsidP="00D822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822D7">
        <w:rPr>
          <w:rFonts w:ascii="Courier New" w:eastAsia="Times New Roman" w:hAnsi="Courier New" w:cs="Courier New"/>
          <w:sz w:val="20"/>
          <w:szCs w:val="20"/>
        </w:rPr>
        <w:tab/>
      </w:r>
      <w:r w:rsidRPr="00D822D7">
        <w:rPr>
          <w:rFonts w:ascii="Courier New" w:eastAsia="Times New Roman" w:hAnsi="Courier New" w:cs="Courier New"/>
          <w:sz w:val="20"/>
          <w:szCs w:val="20"/>
        </w:rPr>
        <w:tab/>
        <w:t>border-top: 1px solid black;</w:t>
      </w:r>
    </w:p>
    <w:p w:rsidR="00D822D7" w:rsidRPr="00D822D7" w:rsidRDefault="00D822D7" w:rsidP="00D822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822D7">
        <w:rPr>
          <w:rFonts w:ascii="Courier New" w:eastAsia="Times New Roman" w:hAnsi="Courier New" w:cs="Courier New"/>
          <w:sz w:val="20"/>
          <w:szCs w:val="20"/>
        </w:rPr>
        <w:tab/>
      </w:r>
      <w:r w:rsidRPr="00D822D7">
        <w:rPr>
          <w:rFonts w:ascii="Courier New" w:eastAsia="Times New Roman" w:hAnsi="Courier New" w:cs="Courier New"/>
          <w:sz w:val="20"/>
          <w:szCs w:val="20"/>
        </w:rPr>
        <w:tab/>
        <w:t>border-bottom: 1px solid black;</w:t>
      </w:r>
    </w:p>
    <w:p w:rsidR="00D822D7" w:rsidRPr="00D822D7" w:rsidRDefault="00D822D7" w:rsidP="00D822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822D7">
        <w:rPr>
          <w:rFonts w:ascii="Courier New" w:eastAsia="Times New Roman" w:hAnsi="Courier New" w:cs="Courier New"/>
          <w:sz w:val="20"/>
          <w:szCs w:val="20"/>
        </w:rPr>
        <w:tab/>
        <w:t>}</w:t>
      </w:r>
    </w:p>
    <w:p w:rsidR="00D822D7" w:rsidRPr="00D822D7" w:rsidRDefault="00D822D7" w:rsidP="00D822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rsidR="00D822D7" w:rsidRPr="00D822D7" w:rsidRDefault="00D822D7" w:rsidP="00D822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822D7">
        <w:rPr>
          <w:rFonts w:ascii="Courier New" w:eastAsia="Times New Roman" w:hAnsi="Courier New" w:cs="Courier New"/>
          <w:sz w:val="20"/>
          <w:szCs w:val="20"/>
        </w:rPr>
        <w:tab/>
        <w:t>&lt;/style&gt;</w:t>
      </w:r>
    </w:p>
    <w:p w:rsidR="00D822D7" w:rsidRPr="00D822D7" w:rsidRDefault="00D822D7" w:rsidP="00D822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822D7">
        <w:rPr>
          <w:rFonts w:ascii="Courier New" w:eastAsia="Times New Roman" w:hAnsi="Courier New" w:cs="Courier New"/>
          <w:sz w:val="20"/>
          <w:szCs w:val="20"/>
        </w:rPr>
        <w:t>&lt;/head&gt;</w:t>
      </w:r>
    </w:p>
    <w:p w:rsidR="00D822D7" w:rsidRPr="00D822D7" w:rsidRDefault="00D822D7" w:rsidP="00D822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822D7">
        <w:rPr>
          <w:rFonts w:ascii="Courier New" w:eastAsia="Times New Roman" w:hAnsi="Courier New" w:cs="Courier New"/>
          <w:sz w:val="20"/>
          <w:szCs w:val="20"/>
        </w:rPr>
        <w:t>&lt;body&gt;</w:t>
      </w:r>
    </w:p>
    <w:p w:rsidR="00D822D7" w:rsidRPr="00D822D7" w:rsidRDefault="00D822D7" w:rsidP="00D822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rsidR="00D822D7" w:rsidRPr="00D822D7" w:rsidRDefault="00D822D7" w:rsidP="00D822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822D7">
        <w:rPr>
          <w:rFonts w:ascii="Courier New" w:eastAsia="Times New Roman" w:hAnsi="Courier New" w:cs="Courier New"/>
          <w:sz w:val="20"/>
          <w:szCs w:val="20"/>
        </w:rPr>
        <w:t>&lt;h1&gt;Tic Tac Toe&lt;/h1&gt;</w:t>
      </w:r>
    </w:p>
    <w:p w:rsidR="00D822D7" w:rsidRPr="00D822D7" w:rsidRDefault="00D822D7" w:rsidP="00D822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rsidR="00D822D7" w:rsidRPr="00D822D7" w:rsidRDefault="00D822D7" w:rsidP="00D822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822D7">
        <w:rPr>
          <w:rFonts w:ascii="Courier New" w:eastAsia="Times New Roman" w:hAnsi="Courier New" w:cs="Courier New"/>
          <w:sz w:val="20"/>
          <w:szCs w:val="20"/>
        </w:rPr>
        <w:t>&lt;table&gt;</w:t>
      </w:r>
    </w:p>
    <w:p w:rsidR="00D822D7" w:rsidRPr="00D822D7" w:rsidRDefault="00D822D7" w:rsidP="00D822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822D7">
        <w:rPr>
          <w:rFonts w:ascii="Courier New" w:eastAsia="Times New Roman" w:hAnsi="Courier New" w:cs="Courier New"/>
          <w:sz w:val="20"/>
          <w:szCs w:val="20"/>
        </w:rPr>
        <w:tab/>
        <w:t>&lt;tr&gt;</w:t>
      </w:r>
    </w:p>
    <w:p w:rsidR="00D822D7" w:rsidRPr="00D822D7" w:rsidRDefault="00D822D7" w:rsidP="00D822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822D7">
        <w:rPr>
          <w:rFonts w:ascii="Courier New" w:eastAsia="Times New Roman" w:hAnsi="Courier New" w:cs="Courier New"/>
          <w:sz w:val="20"/>
          <w:szCs w:val="20"/>
        </w:rPr>
        <w:tab/>
      </w:r>
      <w:r w:rsidRPr="00D822D7">
        <w:rPr>
          <w:rFonts w:ascii="Courier New" w:eastAsia="Times New Roman" w:hAnsi="Courier New" w:cs="Courier New"/>
          <w:sz w:val="20"/>
          <w:szCs w:val="20"/>
        </w:rPr>
        <w:tab/>
        <w:t>&lt;td&gt;&lt;/td&gt;</w:t>
      </w:r>
    </w:p>
    <w:p w:rsidR="00D822D7" w:rsidRPr="00D822D7" w:rsidRDefault="00D822D7" w:rsidP="00D822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822D7">
        <w:rPr>
          <w:rFonts w:ascii="Courier New" w:eastAsia="Times New Roman" w:hAnsi="Courier New" w:cs="Courier New"/>
          <w:sz w:val="20"/>
          <w:szCs w:val="20"/>
        </w:rPr>
        <w:tab/>
      </w:r>
      <w:r w:rsidRPr="00D822D7">
        <w:rPr>
          <w:rFonts w:ascii="Courier New" w:eastAsia="Times New Roman" w:hAnsi="Courier New" w:cs="Courier New"/>
          <w:sz w:val="20"/>
          <w:szCs w:val="20"/>
        </w:rPr>
        <w:tab/>
        <w:t>&lt;td class="vertical"&gt;&lt;/td&gt;</w:t>
      </w:r>
    </w:p>
    <w:p w:rsidR="00D822D7" w:rsidRPr="00D822D7" w:rsidRDefault="00D822D7" w:rsidP="00D822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822D7">
        <w:rPr>
          <w:rFonts w:ascii="Courier New" w:eastAsia="Times New Roman" w:hAnsi="Courier New" w:cs="Courier New"/>
          <w:sz w:val="20"/>
          <w:szCs w:val="20"/>
        </w:rPr>
        <w:tab/>
      </w:r>
      <w:r w:rsidRPr="00D822D7">
        <w:rPr>
          <w:rFonts w:ascii="Courier New" w:eastAsia="Times New Roman" w:hAnsi="Courier New" w:cs="Courier New"/>
          <w:sz w:val="20"/>
          <w:szCs w:val="20"/>
        </w:rPr>
        <w:tab/>
        <w:t>&lt;td&gt;&lt;/td&gt;</w:t>
      </w:r>
    </w:p>
    <w:p w:rsidR="00D822D7" w:rsidRPr="00D822D7" w:rsidRDefault="00D822D7" w:rsidP="00D822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822D7">
        <w:rPr>
          <w:rFonts w:ascii="Courier New" w:eastAsia="Times New Roman" w:hAnsi="Courier New" w:cs="Courier New"/>
          <w:sz w:val="20"/>
          <w:szCs w:val="20"/>
        </w:rPr>
        <w:tab/>
        <w:t>&lt;/tr&gt;</w:t>
      </w:r>
    </w:p>
    <w:p w:rsidR="00D822D7" w:rsidRPr="00D822D7" w:rsidRDefault="00D822D7" w:rsidP="00D822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rsidR="00D822D7" w:rsidRPr="00D822D7" w:rsidRDefault="00D822D7" w:rsidP="00D822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822D7">
        <w:rPr>
          <w:rFonts w:ascii="Courier New" w:eastAsia="Times New Roman" w:hAnsi="Courier New" w:cs="Courier New"/>
          <w:sz w:val="20"/>
          <w:szCs w:val="20"/>
        </w:rPr>
        <w:tab/>
        <w:t>&lt;tr&gt;</w:t>
      </w:r>
    </w:p>
    <w:p w:rsidR="00D822D7" w:rsidRPr="00D822D7" w:rsidRDefault="00D822D7" w:rsidP="00D822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822D7">
        <w:rPr>
          <w:rFonts w:ascii="Courier New" w:eastAsia="Times New Roman" w:hAnsi="Courier New" w:cs="Courier New"/>
          <w:sz w:val="20"/>
          <w:szCs w:val="20"/>
        </w:rPr>
        <w:tab/>
      </w:r>
      <w:r w:rsidRPr="00D822D7">
        <w:rPr>
          <w:rFonts w:ascii="Courier New" w:eastAsia="Times New Roman" w:hAnsi="Courier New" w:cs="Courier New"/>
          <w:sz w:val="20"/>
          <w:szCs w:val="20"/>
        </w:rPr>
        <w:tab/>
        <w:t>&lt;td class="horizontal"&gt;&lt;/td&gt;</w:t>
      </w:r>
    </w:p>
    <w:p w:rsidR="00D822D7" w:rsidRPr="00D822D7" w:rsidRDefault="00D822D7" w:rsidP="00D822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822D7">
        <w:rPr>
          <w:rFonts w:ascii="Courier New" w:eastAsia="Times New Roman" w:hAnsi="Courier New" w:cs="Courier New"/>
          <w:sz w:val="20"/>
          <w:szCs w:val="20"/>
        </w:rPr>
        <w:tab/>
      </w:r>
      <w:r w:rsidRPr="00D822D7">
        <w:rPr>
          <w:rFonts w:ascii="Courier New" w:eastAsia="Times New Roman" w:hAnsi="Courier New" w:cs="Courier New"/>
          <w:sz w:val="20"/>
          <w:szCs w:val="20"/>
        </w:rPr>
        <w:tab/>
        <w:t>&lt;td class="vertical horizontal"&gt;&lt;/td&gt;</w:t>
      </w:r>
    </w:p>
    <w:p w:rsidR="00D822D7" w:rsidRPr="00D822D7" w:rsidRDefault="00D822D7" w:rsidP="00D822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822D7">
        <w:rPr>
          <w:rFonts w:ascii="Courier New" w:eastAsia="Times New Roman" w:hAnsi="Courier New" w:cs="Courier New"/>
          <w:sz w:val="20"/>
          <w:szCs w:val="20"/>
        </w:rPr>
        <w:tab/>
      </w:r>
      <w:r w:rsidRPr="00D822D7">
        <w:rPr>
          <w:rFonts w:ascii="Courier New" w:eastAsia="Times New Roman" w:hAnsi="Courier New" w:cs="Courier New"/>
          <w:sz w:val="20"/>
          <w:szCs w:val="20"/>
        </w:rPr>
        <w:tab/>
        <w:t>&lt;td class="horizontal"&gt;&lt;/td&gt;</w:t>
      </w:r>
    </w:p>
    <w:p w:rsidR="00D822D7" w:rsidRPr="00D822D7" w:rsidRDefault="00D822D7" w:rsidP="00D822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822D7">
        <w:rPr>
          <w:rFonts w:ascii="Courier New" w:eastAsia="Times New Roman" w:hAnsi="Courier New" w:cs="Courier New"/>
          <w:sz w:val="20"/>
          <w:szCs w:val="20"/>
        </w:rPr>
        <w:tab/>
        <w:t>&lt;/tr&gt;</w:t>
      </w:r>
    </w:p>
    <w:p w:rsidR="00D822D7" w:rsidRPr="00D822D7" w:rsidRDefault="00D822D7" w:rsidP="00D822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rsidR="00D822D7" w:rsidRPr="00D822D7" w:rsidRDefault="00D822D7" w:rsidP="00D822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822D7">
        <w:rPr>
          <w:rFonts w:ascii="Courier New" w:eastAsia="Times New Roman" w:hAnsi="Courier New" w:cs="Courier New"/>
          <w:sz w:val="20"/>
          <w:szCs w:val="20"/>
        </w:rPr>
        <w:tab/>
        <w:t>&lt;tr&gt;</w:t>
      </w:r>
    </w:p>
    <w:p w:rsidR="00D822D7" w:rsidRPr="00D822D7" w:rsidRDefault="00D822D7" w:rsidP="00D822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822D7">
        <w:rPr>
          <w:rFonts w:ascii="Courier New" w:eastAsia="Times New Roman" w:hAnsi="Courier New" w:cs="Courier New"/>
          <w:sz w:val="20"/>
          <w:szCs w:val="20"/>
        </w:rPr>
        <w:tab/>
      </w:r>
      <w:r w:rsidRPr="00D822D7">
        <w:rPr>
          <w:rFonts w:ascii="Courier New" w:eastAsia="Times New Roman" w:hAnsi="Courier New" w:cs="Courier New"/>
          <w:sz w:val="20"/>
          <w:szCs w:val="20"/>
        </w:rPr>
        <w:tab/>
        <w:t>&lt;td&gt;&lt;/td&gt;</w:t>
      </w:r>
    </w:p>
    <w:p w:rsidR="00D822D7" w:rsidRPr="00D822D7" w:rsidRDefault="00D822D7" w:rsidP="00D822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822D7">
        <w:rPr>
          <w:rFonts w:ascii="Courier New" w:eastAsia="Times New Roman" w:hAnsi="Courier New" w:cs="Courier New"/>
          <w:sz w:val="20"/>
          <w:szCs w:val="20"/>
        </w:rPr>
        <w:tab/>
      </w:r>
      <w:r w:rsidRPr="00D822D7">
        <w:rPr>
          <w:rFonts w:ascii="Courier New" w:eastAsia="Times New Roman" w:hAnsi="Courier New" w:cs="Courier New"/>
          <w:sz w:val="20"/>
          <w:szCs w:val="20"/>
        </w:rPr>
        <w:tab/>
        <w:t>&lt;td class="vertical"&gt;&lt;/td&gt;</w:t>
      </w:r>
    </w:p>
    <w:p w:rsidR="00D822D7" w:rsidRPr="00D822D7" w:rsidRDefault="00D822D7" w:rsidP="00D822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822D7">
        <w:rPr>
          <w:rFonts w:ascii="Courier New" w:eastAsia="Times New Roman" w:hAnsi="Courier New" w:cs="Courier New"/>
          <w:sz w:val="20"/>
          <w:szCs w:val="20"/>
        </w:rPr>
        <w:tab/>
      </w:r>
      <w:r w:rsidRPr="00D822D7">
        <w:rPr>
          <w:rFonts w:ascii="Courier New" w:eastAsia="Times New Roman" w:hAnsi="Courier New" w:cs="Courier New"/>
          <w:sz w:val="20"/>
          <w:szCs w:val="20"/>
        </w:rPr>
        <w:tab/>
        <w:t>&lt;td&gt;&lt;/td&gt;</w:t>
      </w:r>
    </w:p>
    <w:p w:rsidR="00D822D7" w:rsidRPr="00D822D7" w:rsidRDefault="00D822D7" w:rsidP="00D822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822D7">
        <w:rPr>
          <w:rFonts w:ascii="Courier New" w:eastAsia="Times New Roman" w:hAnsi="Courier New" w:cs="Courier New"/>
          <w:sz w:val="20"/>
          <w:szCs w:val="20"/>
        </w:rPr>
        <w:tab/>
        <w:t>&lt;/tr&gt;</w:t>
      </w:r>
    </w:p>
    <w:p w:rsidR="00D822D7" w:rsidRPr="00D822D7" w:rsidRDefault="00D822D7" w:rsidP="00D822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822D7">
        <w:rPr>
          <w:rFonts w:ascii="Courier New" w:eastAsia="Times New Roman" w:hAnsi="Courier New" w:cs="Courier New"/>
          <w:sz w:val="20"/>
          <w:szCs w:val="20"/>
        </w:rPr>
        <w:t>&lt;/table&gt;</w:t>
      </w:r>
    </w:p>
    <w:p w:rsidR="00D822D7" w:rsidRPr="00D822D7" w:rsidRDefault="00D822D7" w:rsidP="00D822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rsidR="00D822D7" w:rsidRPr="00D822D7" w:rsidRDefault="00D822D7" w:rsidP="00D822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822D7">
        <w:rPr>
          <w:rFonts w:ascii="Courier New" w:eastAsia="Times New Roman" w:hAnsi="Courier New" w:cs="Courier New"/>
          <w:sz w:val="20"/>
          <w:szCs w:val="20"/>
        </w:rPr>
        <w:t>&lt;/body&gt;</w:t>
      </w:r>
    </w:p>
    <w:p w:rsidR="00D822D7" w:rsidRPr="00D822D7" w:rsidRDefault="00D822D7" w:rsidP="00D822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D822D7">
        <w:rPr>
          <w:rFonts w:ascii="Courier New" w:eastAsia="Times New Roman" w:hAnsi="Courier New" w:cs="Courier New"/>
          <w:sz w:val="20"/>
          <w:szCs w:val="20"/>
        </w:rPr>
        <w:t>&lt;/html&gt;</w:t>
      </w:r>
    </w:p>
    <w:p w:rsidR="00D822D7" w:rsidRDefault="00D822D7" w:rsidP="00D83CDD"/>
    <w:p w:rsidR="00FB3AE0" w:rsidRDefault="00FB3AE0" w:rsidP="00D83CDD"/>
    <w:p w:rsidR="00FB3AE0" w:rsidRDefault="00FB3AE0" w:rsidP="00D83CDD"/>
    <w:p w:rsidR="00FB3AE0" w:rsidRDefault="00FB3AE0" w:rsidP="00D83CDD"/>
    <w:p w:rsidR="00FB3AE0" w:rsidRDefault="00FB3AE0" w:rsidP="00D83CDD"/>
    <w:p w:rsidR="00FB3AE0" w:rsidRDefault="00FB3AE0" w:rsidP="00D83CDD"/>
    <w:p w:rsidR="00FB3AE0" w:rsidRDefault="00FB3AE0" w:rsidP="00D83CDD"/>
    <w:p w:rsidR="00FB3AE0" w:rsidRDefault="00FB3AE0" w:rsidP="00D83CDD"/>
    <w:p w:rsidR="00FB3AE0" w:rsidRDefault="00FB3AE0" w:rsidP="00D83CDD"/>
    <w:p w:rsidR="00FB3AE0" w:rsidRDefault="00FB3AE0" w:rsidP="00D83CDD"/>
    <w:p w:rsidR="00FB3AE0" w:rsidRDefault="00FB3AE0" w:rsidP="00D83CDD"/>
    <w:p w:rsidR="00FB3AE0" w:rsidRDefault="00FB3AE0" w:rsidP="00D83CDD"/>
    <w:p w:rsidR="00FB3AE0" w:rsidRDefault="00FB3AE0" w:rsidP="00D83CDD"/>
    <w:p w:rsidR="00FB3AE0" w:rsidRDefault="00FB3AE0" w:rsidP="00D83CDD"/>
    <w:p w:rsidR="00FB3AE0" w:rsidRDefault="00FB3AE0" w:rsidP="00D83CDD"/>
    <w:p w:rsidR="00FB3AE0" w:rsidRDefault="00FB3AE0" w:rsidP="00D83CDD"/>
    <w:p w:rsidR="00FB3AE0" w:rsidRDefault="00FB3AE0" w:rsidP="00D83CDD"/>
    <w:p w:rsidR="00FB3AE0" w:rsidRDefault="00FB3AE0" w:rsidP="00D83CDD"/>
    <w:p w:rsidR="00FB3AE0" w:rsidRDefault="00FB3AE0" w:rsidP="00D83CDD"/>
    <w:p w:rsidR="00FB3AE0" w:rsidRDefault="00FB3AE0" w:rsidP="00D83CDD"/>
    <w:p w:rsidR="00FB3AE0" w:rsidRDefault="00FB3AE0" w:rsidP="00D83CDD"/>
    <w:p w:rsidR="00FB3AE0" w:rsidRDefault="00FB3AE0" w:rsidP="00D83CDD"/>
    <w:p w:rsidR="00FB3AE0" w:rsidRDefault="00FB3AE0" w:rsidP="00D83CDD"/>
    <w:p w:rsidR="00FB3AE0" w:rsidRDefault="00FB3AE0" w:rsidP="00D83CDD"/>
    <w:p w:rsidR="00FB3AE0" w:rsidRDefault="00FB3AE0" w:rsidP="00D83CDD"/>
    <w:p w:rsidR="00FB3AE0" w:rsidRDefault="00FB3AE0" w:rsidP="00D83CDD"/>
    <w:p w:rsidR="00FB3AE0" w:rsidRPr="00894B05" w:rsidRDefault="00FB3AE0" w:rsidP="00FB3AE0">
      <w:pPr>
        <w:jc w:val="center"/>
        <w:rPr>
          <w:rFonts w:ascii="Berlin Sans FB Demi" w:hAnsi="Berlin Sans FB Demi"/>
          <w:sz w:val="44"/>
          <w:szCs w:val="44"/>
          <w:u w:val="single"/>
        </w:rPr>
      </w:pPr>
      <w:r w:rsidRPr="00894B05">
        <w:rPr>
          <w:rFonts w:ascii="Berlin Sans FB Demi" w:hAnsi="Berlin Sans FB Demi"/>
          <w:sz w:val="44"/>
          <w:szCs w:val="44"/>
          <w:u w:val="single"/>
        </w:rPr>
        <w:lastRenderedPageBreak/>
        <w:t>Create This:</w:t>
      </w:r>
    </w:p>
    <w:p w:rsidR="00D822D7" w:rsidRDefault="00FB3AE0" w:rsidP="00D83CDD">
      <w:r>
        <w:pict>
          <v:shape id="_x0000_i1027" type="#_x0000_t75" style="width:450.8pt;height:202.85pt">
            <v:imagedata r:id="rId10" o:title="Capture4"/>
          </v:shape>
        </w:pict>
      </w:r>
    </w:p>
    <w:p w:rsidR="00FB3AE0" w:rsidRDefault="00FB3AE0" w:rsidP="00D83CDD"/>
    <w:p w:rsidR="00FB3AE0" w:rsidRDefault="00FB3AE0" w:rsidP="00D83CDD"/>
    <w:p w:rsidR="00FB3AE0" w:rsidRDefault="00FB3AE0" w:rsidP="00D83CDD"/>
    <w:p w:rsidR="00FB3AE0" w:rsidRDefault="00FB3AE0" w:rsidP="00D83CDD"/>
    <w:p w:rsidR="00FB3AE0" w:rsidRDefault="00FB3AE0" w:rsidP="00D83CDD"/>
    <w:p w:rsidR="00FB3AE0" w:rsidRDefault="00FB3AE0" w:rsidP="00D83CDD"/>
    <w:p w:rsidR="00FB3AE0" w:rsidRDefault="00FB3AE0" w:rsidP="00D83CDD"/>
    <w:p w:rsidR="00FB3AE0" w:rsidRDefault="00FB3AE0" w:rsidP="00D83CDD"/>
    <w:p w:rsidR="00FB3AE0" w:rsidRDefault="00FB3AE0" w:rsidP="00D83CDD"/>
    <w:p w:rsidR="00FB3AE0" w:rsidRDefault="00FB3AE0" w:rsidP="00D83CDD"/>
    <w:p w:rsidR="00FB3AE0" w:rsidRDefault="00FB3AE0" w:rsidP="00D83CDD"/>
    <w:p w:rsidR="00FB3AE0" w:rsidRDefault="00FB3AE0" w:rsidP="00D83CDD"/>
    <w:p w:rsidR="00FB3AE0" w:rsidRDefault="00FB3AE0" w:rsidP="00D83CDD"/>
    <w:p w:rsidR="00FB3AE0" w:rsidRDefault="00FB3AE0" w:rsidP="00D83CDD"/>
    <w:p w:rsidR="00FB3AE0" w:rsidRDefault="00FB3AE0" w:rsidP="00D83CDD"/>
    <w:p w:rsidR="00FB3AE0" w:rsidRDefault="00FB3AE0" w:rsidP="00D83CDD"/>
    <w:p w:rsidR="00FB3AE0" w:rsidRDefault="00FB3AE0" w:rsidP="00D83CDD"/>
    <w:p w:rsidR="00FB3AE0" w:rsidRPr="00894B05" w:rsidRDefault="00FB3AE0" w:rsidP="00FB3AE0">
      <w:pPr>
        <w:jc w:val="center"/>
        <w:rPr>
          <w:rFonts w:ascii="Berlin Sans FB Demi" w:hAnsi="Berlin Sans FB Demi"/>
          <w:sz w:val="44"/>
          <w:szCs w:val="44"/>
          <w:u w:val="single"/>
        </w:rPr>
      </w:pPr>
      <w:r>
        <w:rPr>
          <w:rFonts w:ascii="Berlin Sans FB Demi" w:hAnsi="Berlin Sans FB Demi"/>
          <w:sz w:val="44"/>
          <w:szCs w:val="44"/>
          <w:u w:val="single"/>
        </w:rPr>
        <w:lastRenderedPageBreak/>
        <w:t xml:space="preserve">HTML </w:t>
      </w:r>
      <w:r w:rsidRPr="00894B05">
        <w:rPr>
          <w:rFonts w:ascii="Berlin Sans FB Demi" w:hAnsi="Berlin Sans FB Demi"/>
          <w:sz w:val="44"/>
          <w:szCs w:val="44"/>
          <w:u w:val="single"/>
        </w:rPr>
        <w:t>Solution:</w:t>
      </w:r>
    </w:p>
    <w:p w:rsidR="00D822D7" w:rsidRDefault="00D822D7" w:rsidP="00D83CDD"/>
    <w:p w:rsidR="00D822D7" w:rsidRDefault="00D822D7" w:rsidP="00D822D7">
      <w:pPr>
        <w:pStyle w:val="HTMLPreformatted"/>
      </w:pPr>
      <w:r>
        <w:rPr>
          <w:rStyle w:val="doctype"/>
        </w:rPr>
        <w:t>&lt;!DOCTYPE html&gt;</w:t>
      </w:r>
    </w:p>
    <w:p w:rsidR="00D822D7" w:rsidRDefault="00D822D7" w:rsidP="00D822D7">
      <w:pPr>
        <w:pStyle w:val="HTMLPreformatted"/>
      </w:pPr>
      <w:r>
        <w:t>&lt;</w:t>
      </w:r>
      <w:r>
        <w:rPr>
          <w:rStyle w:val="start-tag"/>
        </w:rPr>
        <w:t>html</w:t>
      </w:r>
      <w:r>
        <w:t>&gt;</w:t>
      </w:r>
    </w:p>
    <w:p w:rsidR="00D822D7" w:rsidRDefault="00D822D7" w:rsidP="00D822D7">
      <w:pPr>
        <w:pStyle w:val="HTMLPreformatted"/>
      </w:pPr>
      <w:r>
        <w:t>&lt;</w:t>
      </w:r>
      <w:r>
        <w:rPr>
          <w:rStyle w:val="start-tag"/>
        </w:rPr>
        <w:t>head</w:t>
      </w:r>
      <w:r>
        <w:t>&gt;</w:t>
      </w:r>
    </w:p>
    <w:p w:rsidR="00D822D7" w:rsidRDefault="00D822D7" w:rsidP="00D822D7">
      <w:pPr>
        <w:pStyle w:val="HTMLPreformatted"/>
      </w:pPr>
      <w:r>
        <w:tab/>
        <w:t>&lt;</w:t>
      </w:r>
      <w:r>
        <w:rPr>
          <w:rStyle w:val="start-tag"/>
        </w:rPr>
        <w:t>title</w:t>
      </w:r>
      <w:r>
        <w:t>&gt;Photo Blog&lt;/</w:t>
      </w:r>
      <w:r>
        <w:rPr>
          <w:rStyle w:val="end-tag"/>
        </w:rPr>
        <w:t>title</w:t>
      </w:r>
      <w:r>
        <w:t>&gt;</w:t>
      </w:r>
    </w:p>
    <w:p w:rsidR="00D822D7" w:rsidRDefault="00D822D7" w:rsidP="00D822D7">
      <w:pPr>
        <w:pStyle w:val="HTMLPreformatted"/>
      </w:pPr>
      <w:r>
        <w:tab/>
        <w:t>&lt;</w:t>
      </w:r>
      <w:r>
        <w:rPr>
          <w:rStyle w:val="start-tag"/>
        </w:rPr>
        <w:t>link</w:t>
      </w:r>
      <w:r>
        <w:t xml:space="preserve"> </w:t>
      </w:r>
      <w:r>
        <w:rPr>
          <w:rStyle w:val="attribute-name"/>
        </w:rPr>
        <w:t>href</w:t>
      </w:r>
      <w:r>
        <w:t>='</w:t>
      </w:r>
      <w:hyperlink r:id="rId11" w:history="1">
        <w:r>
          <w:rPr>
            <w:rStyle w:val="Hyperlink"/>
          </w:rPr>
          <w:t>https://fonts.googleapis.com/css?family=Raleway:400,800</w:t>
        </w:r>
      </w:hyperlink>
      <w:r>
        <w:t xml:space="preserve">' </w:t>
      </w:r>
      <w:r>
        <w:rPr>
          <w:rStyle w:val="attribute-name"/>
        </w:rPr>
        <w:t>rel</w:t>
      </w:r>
      <w:r>
        <w:t xml:space="preserve">='stylesheet' </w:t>
      </w:r>
      <w:r>
        <w:rPr>
          <w:rStyle w:val="attribute-name"/>
        </w:rPr>
        <w:t>type</w:t>
      </w:r>
      <w:r>
        <w:t>='text/css'&gt;</w:t>
      </w:r>
    </w:p>
    <w:p w:rsidR="00D822D7" w:rsidRDefault="00D822D7" w:rsidP="00D822D7">
      <w:pPr>
        <w:pStyle w:val="HTMLPreformatted"/>
      </w:pPr>
      <w:r>
        <w:tab/>
        <w:t>&lt;</w:t>
      </w:r>
      <w:r>
        <w:rPr>
          <w:rStyle w:val="start-tag"/>
        </w:rPr>
        <w:t>link</w:t>
      </w:r>
      <w:r>
        <w:t xml:space="preserve"> </w:t>
      </w:r>
      <w:r>
        <w:rPr>
          <w:rStyle w:val="attribute-name"/>
        </w:rPr>
        <w:t>rel</w:t>
      </w:r>
      <w:r>
        <w:t xml:space="preserve">="stylesheet" </w:t>
      </w:r>
      <w:r>
        <w:rPr>
          <w:rStyle w:val="attribute-name"/>
        </w:rPr>
        <w:t>type</w:t>
      </w:r>
      <w:r>
        <w:t xml:space="preserve">="text/css" </w:t>
      </w:r>
      <w:r>
        <w:rPr>
          <w:rStyle w:val="attribute-name"/>
        </w:rPr>
        <w:t>href</w:t>
      </w:r>
      <w:r>
        <w:t>="</w:t>
      </w:r>
      <w:hyperlink r:id="rId12" w:history="1">
        <w:r>
          <w:rPr>
            <w:rStyle w:val="Hyperlink"/>
          </w:rPr>
          <w:t>photos.css</w:t>
        </w:r>
      </w:hyperlink>
      <w:r>
        <w:t>"&gt;</w:t>
      </w:r>
    </w:p>
    <w:p w:rsidR="00D822D7" w:rsidRDefault="00D822D7" w:rsidP="00D822D7">
      <w:pPr>
        <w:pStyle w:val="HTMLPreformatted"/>
      </w:pPr>
      <w:r>
        <w:t>&lt;/</w:t>
      </w:r>
      <w:r>
        <w:rPr>
          <w:rStyle w:val="end-tag"/>
        </w:rPr>
        <w:t>head</w:t>
      </w:r>
      <w:r>
        <w:t>&gt;</w:t>
      </w:r>
    </w:p>
    <w:p w:rsidR="00D822D7" w:rsidRDefault="00D822D7" w:rsidP="00D822D7">
      <w:pPr>
        <w:pStyle w:val="HTMLPreformatted"/>
      </w:pPr>
      <w:r>
        <w:t>&lt;</w:t>
      </w:r>
      <w:r>
        <w:rPr>
          <w:rStyle w:val="start-tag"/>
        </w:rPr>
        <w:t>body</w:t>
      </w:r>
      <w:r>
        <w:t>&gt;</w:t>
      </w:r>
    </w:p>
    <w:p w:rsidR="00D822D7" w:rsidRDefault="00D822D7" w:rsidP="00D822D7">
      <w:pPr>
        <w:pStyle w:val="HTMLPreformatted"/>
      </w:pPr>
    </w:p>
    <w:p w:rsidR="00D822D7" w:rsidRDefault="00D822D7" w:rsidP="00D822D7">
      <w:pPr>
        <w:pStyle w:val="HTMLPreformatted"/>
      </w:pPr>
      <w:r>
        <w:t>&lt;</w:t>
      </w:r>
      <w:r>
        <w:rPr>
          <w:rStyle w:val="start-tag"/>
        </w:rPr>
        <w:t>p</w:t>
      </w:r>
      <w:r>
        <w:t>&gt;Colt/Steele&lt;/</w:t>
      </w:r>
      <w:r>
        <w:rPr>
          <w:rStyle w:val="end-tag"/>
        </w:rPr>
        <w:t>p</w:t>
      </w:r>
      <w:r>
        <w:t>&gt;</w:t>
      </w:r>
    </w:p>
    <w:p w:rsidR="00D822D7" w:rsidRDefault="00D822D7" w:rsidP="00D822D7">
      <w:pPr>
        <w:pStyle w:val="HTMLPreformatted"/>
      </w:pPr>
    </w:p>
    <w:p w:rsidR="00D822D7" w:rsidRDefault="00D822D7" w:rsidP="00D822D7">
      <w:pPr>
        <w:pStyle w:val="HTMLPreformatted"/>
      </w:pPr>
      <w:r>
        <w:rPr>
          <w:rStyle w:val="comment"/>
        </w:rPr>
        <w:t>&lt;!-- Massimo Margagnoni --&gt;</w:t>
      </w:r>
    </w:p>
    <w:p w:rsidR="00D822D7" w:rsidRDefault="00D822D7" w:rsidP="00D822D7">
      <w:pPr>
        <w:pStyle w:val="HTMLPreformatted"/>
      </w:pPr>
      <w:r>
        <w:t>&lt;</w:t>
      </w:r>
      <w:r>
        <w:rPr>
          <w:rStyle w:val="start-tag"/>
        </w:rPr>
        <w:t>img</w:t>
      </w:r>
      <w:r>
        <w:t xml:space="preserve"> </w:t>
      </w:r>
      <w:r>
        <w:rPr>
          <w:rStyle w:val="attribute-name"/>
        </w:rPr>
        <w:t>src</w:t>
      </w:r>
      <w:r>
        <w:t>="</w:t>
      </w:r>
      <w:hyperlink r:id="rId13" w:history="1">
        <w:r>
          <w:rPr>
            <w:rStyle w:val="Hyperlink"/>
          </w:rPr>
          <w:t>http://c1.staticflickr.com/9/8450/8026519634_f33f3724ea_b.jpg</w:t>
        </w:r>
      </w:hyperlink>
      <w:r>
        <w:t>"&gt;</w:t>
      </w:r>
    </w:p>
    <w:p w:rsidR="00D822D7" w:rsidRDefault="00D822D7" w:rsidP="00D822D7">
      <w:pPr>
        <w:pStyle w:val="HTMLPreformatted"/>
      </w:pPr>
      <w:r>
        <w:t>&lt;</w:t>
      </w:r>
      <w:r>
        <w:rPr>
          <w:rStyle w:val="start-tag"/>
        </w:rPr>
        <w:t>img</w:t>
      </w:r>
      <w:r>
        <w:t xml:space="preserve"> </w:t>
      </w:r>
      <w:r>
        <w:rPr>
          <w:rStyle w:val="attribute-name"/>
        </w:rPr>
        <w:t>src</w:t>
      </w:r>
      <w:r>
        <w:t>="</w:t>
      </w:r>
      <w:hyperlink r:id="rId14" w:history="1">
        <w:r>
          <w:rPr>
            <w:rStyle w:val="Hyperlink"/>
          </w:rPr>
          <w:t>http://c2.staticflickr.com/8/7218/7209301894_c99d3a33c2_h.jpg</w:t>
        </w:r>
      </w:hyperlink>
      <w:r>
        <w:t>"&gt;</w:t>
      </w:r>
    </w:p>
    <w:p w:rsidR="00D822D7" w:rsidRDefault="00D822D7" w:rsidP="00D822D7">
      <w:pPr>
        <w:pStyle w:val="HTMLPreformatted"/>
      </w:pPr>
      <w:r>
        <w:t>&lt;</w:t>
      </w:r>
      <w:r>
        <w:rPr>
          <w:rStyle w:val="start-tag"/>
        </w:rPr>
        <w:t>img</w:t>
      </w:r>
      <w:r>
        <w:t xml:space="preserve"> </w:t>
      </w:r>
      <w:r>
        <w:rPr>
          <w:rStyle w:val="attribute-name"/>
        </w:rPr>
        <w:t>src</w:t>
      </w:r>
      <w:r>
        <w:t>="</w:t>
      </w:r>
      <w:hyperlink r:id="rId15" w:history="1">
        <w:r>
          <w:rPr>
            <w:rStyle w:val="Hyperlink"/>
          </w:rPr>
          <w:t>http://c2.staticflickr.com/8/7231/6947093326_df216540ff_b.jpg</w:t>
        </w:r>
      </w:hyperlink>
      <w:r>
        <w:t>"&gt;</w:t>
      </w:r>
    </w:p>
    <w:p w:rsidR="00D822D7" w:rsidRDefault="00D822D7" w:rsidP="00D822D7">
      <w:pPr>
        <w:pStyle w:val="HTMLPreformatted"/>
      </w:pPr>
    </w:p>
    <w:p w:rsidR="00D822D7" w:rsidRDefault="00D822D7" w:rsidP="00D822D7">
      <w:pPr>
        <w:pStyle w:val="HTMLPreformatted"/>
      </w:pPr>
      <w:r>
        <w:rPr>
          <w:rStyle w:val="comment"/>
        </w:rPr>
        <w:t>&lt;!-- Giuseppe Milo --&gt;</w:t>
      </w:r>
    </w:p>
    <w:p w:rsidR="00D822D7" w:rsidRDefault="00D822D7" w:rsidP="00D822D7">
      <w:pPr>
        <w:pStyle w:val="HTMLPreformatted"/>
      </w:pPr>
      <w:r>
        <w:t>&lt;</w:t>
      </w:r>
      <w:r>
        <w:rPr>
          <w:rStyle w:val="start-tag"/>
        </w:rPr>
        <w:t>img</w:t>
      </w:r>
      <w:r>
        <w:t xml:space="preserve"> </w:t>
      </w:r>
      <w:r>
        <w:rPr>
          <w:rStyle w:val="attribute-name"/>
        </w:rPr>
        <w:t>src</w:t>
      </w:r>
      <w:r>
        <w:t>="</w:t>
      </w:r>
      <w:hyperlink r:id="rId16" w:history="1">
        <w:r>
          <w:rPr>
            <w:rStyle w:val="Hyperlink"/>
          </w:rPr>
          <w:t>http://c1.staticflickr.com/9/8788/17367410309_78abb9e5b6_b.jpg</w:t>
        </w:r>
      </w:hyperlink>
      <w:r>
        <w:t>"&gt;</w:t>
      </w:r>
    </w:p>
    <w:p w:rsidR="00D822D7" w:rsidRDefault="00D822D7" w:rsidP="00D822D7">
      <w:pPr>
        <w:pStyle w:val="HTMLPreformatted"/>
      </w:pPr>
      <w:r>
        <w:t>&lt;</w:t>
      </w:r>
      <w:r>
        <w:rPr>
          <w:rStyle w:val="start-tag"/>
        </w:rPr>
        <w:t>img</w:t>
      </w:r>
      <w:r>
        <w:t xml:space="preserve"> </w:t>
      </w:r>
      <w:r>
        <w:rPr>
          <w:rStyle w:val="attribute-name"/>
        </w:rPr>
        <w:t>src</w:t>
      </w:r>
      <w:r>
        <w:t>="</w:t>
      </w:r>
      <w:hyperlink r:id="rId17" w:history="1">
        <w:r>
          <w:rPr>
            <w:rStyle w:val="Hyperlink"/>
          </w:rPr>
          <w:t>http://c2.staticflickr.com/6/5814/20700286354_762c19bd3b_b.jpg</w:t>
        </w:r>
      </w:hyperlink>
      <w:r>
        <w:t>"&gt;</w:t>
      </w:r>
    </w:p>
    <w:p w:rsidR="00D822D7" w:rsidRDefault="00D822D7" w:rsidP="00D822D7">
      <w:pPr>
        <w:pStyle w:val="HTMLPreformatted"/>
      </w:pPr>
      <w:r>
        <w:t>&lt;</w:t>
      </w:r>
      <w:r>
        <w:rPr>
          <w:rStyle w:val="start-tag"/>
        </w:rPr>
        <w:t>img</w:t>
      </w:r>
      <w:r>
        <w:t xml:space="preserve"> </w:t>
      </w:r>
      <w:r>
        <w:rPr>
          <w:rStyle w:val="attribute-name"/>
        </w:rPr>
        <w:t>src</w:t>
      </w:r>
      <w:r>
        <w:t>="</w:t>
      </w:r>
      <w:hyperlink r:id="rId18" w:history="1">
        <w:r>
          <w:rPr>
            <w:rStyle w:val="Hyperlink"/>
          </w:rPr>
          <w:t>http://c2.staticflickr.com/6/5647/21137202535_404bf25729_b.jpg</w:t>
        </w:r>
      </w:hyperlink>
      <w:r>
        <w:t>"&gt;</w:t>
      </w:r>
    </w:p>
    <w:p w:rsidR="00D822D7" w:rsidRDefault="00D822D7" w:rsidP="00D822D7">
      <w:pPr>
        <w:pStyle w:val="HTMLPreformatted"/>
      </w:pPr>
    </w:p>
    <w:p w:rsidR="00D822D7" w:rsidRDefault="00D822D7" w:rsidP="00D822D7">
      <w:pPr>
        <w:pStyle w:val="HTMLPreformatted"/>
      </w:pPr>
      <w:r>
        <w:rPr>
          <w:rStyle w:val="comment"/>
        </w:rPr>
        <w:t>&lt;!-- GÃ¶rlitzPhotography --&gt;</w:t>
      </w:r>
    </w:p>
    <w:p w:rsidR="00D822D7" w:rsidRDefault="00D822D7" w:rsidP="00D822D7">
      <w:pPr>
        <w:pStyle w:val="HTMLPreformatted"/>
      </w:pPr>
      <w:r>
        <w:t>&lt;</w:t>
      </w:r>
      <w:r>
        <w:rPr>
          <w:rStyle w:val="start-tag"/>
        </w:rPr>
        <w:t>img</w:t>
      </w:r>
      <w:r>
        <w:t xml:space="preserve"> </w:t>
      </w:r>
      <w:r>
        <w:rPr>
          <w:rStyle w:val="attribute-name"/>
        </w:rPr>
        <w:t>src</w:t>
      </w:r>
      <w:r>
        <w:t>="</w:t>
      </w:r>
      <w:hyperlink r:id="rId19" w:history="1">
        <w:r>
          <w:rPr>
            <w:rStyle w:val="Hyperlink"/>
          </w:rPr>
          <w:t>http://c2.staticflickr.com/6/5588/14991687545_5c8e1a2e86_b.jpg</w:t>
        </w:r>
      </w:hyperlink>
      <w:r>
        <w:t>"&gt;</w:t>
      </w:r>
    </w:p>
    <w:p w:rsidR="00D822D7" w:rsidRDefault="00D822D7" w:rsidP="00D822D7">
      <w:pPr>
        <w:pStyle w:val="HTMLPreformatted"/>
      </w:pPr>
      <w:r>
        <w:t>&lt;</w:t>
      </w:r>
      <w:r>
        <w:rPr>
          <w:rStyle w:val="start-tag"/>
        </w:rPr>
        <w:t>img</w:t>
      </w:r>
      <w:r>
        <w:t xml:space="preserve"> </w:t>
      </w:r>
      <w:r>
        <w:rPr>
          <w:rStyle w:val="attribute-name"/>
        </w:rPr>
        <w:t>src</w:t>
      </w:r>
      <w:r>
        <w:t>="</w:t>
      </w:r>
      <w:hyperlink r:id="rId20" w:history="1">
        <w:r>
          <w:rPr>
            <w:rStyle w:val="Hyperlink"/>
          </w:rPr>
          <w:t>http://c2.staticflickr.com/4/3888/14878097108_5997041006_b.jpg</w:t>
        </w:r>
      </w:hyperlink>
      <w:r>
        <w:t>"&gt;</w:t>
      </w:r>
    </w:p>
    <w:p w:rsidR="00D822D7" w:rsidRDefault="00D822D7" w:rsidP="00D822D7">
      <w:pPr>
        <w:pStyle w:val="HTMLPreformatted"/>
      </w:pPr>
      <w:r>
        <w:t>&lt;</w:t>
      </w:r>
      <w:r>
        <w:rPr>
          <w:rStyle w:val="start-tag"/>
        </w:rPr>
        <w:t>img</w:t>
      </w:r>
      <w:r>
        <w:t xml:space="preserve"> </w:t>
      </w:r>
      <w:r>
        <w:rPr>
          <w:rStyle w:val="attribute-name"/>
        </w:rPr>
        <w:t>src</w:t>
      </w:r>
      <w:r>
        <w:t>="</w:t>
      </w:r>
      <w:hyperlink r:id="rId21" w:history="1">
        <w:r>
          <w:rPr>
            <w:rStyle w:val="Hyperlink"/>
          </w:rPr>
          <w:t>http://c2.staticflickr.com/8/7579/15482110477_0b0e9e5421_b.jpg</w:t>
        </w:r>
      </w:hyperlink>
      <w:r>
        <w:t>"&gt;</w:t>
      </w:r>
    </w:p>
    <w:p w:rsidR="00D822D7" w:rsidRDefault="00D822D7" w:rsidP="00D822D7">
      <w:pPr>
        <w:pStyle w:val="HTMLPreformatted"/>
      </w:pPr>
    </w:p>
    <w:p w:rsidR="00D822D7" w:rsidRDefault="00D822D7" w:rsidP="00D822D7">
      <w:pPr>
        <w:pStyle w:val="HTMLPreformatted"/>
      </w:pPr>
      <w:r>
        <w:rPr>
          <w:rStyle w:val="comment"/>
        </w:rPr>
        <w:t>&lt;!-- All Photos Licensed Under Creative Commons 2.0 --&gt;</w:t>
      </w:r>
    </w:p>
    <w:p w:rsidR="00D822D7" w:rsidRDefault="00D822D7" w:rsidP="00D822D7">
      <w:pPr>
        <w:pStyle w:val="HTMLPreformatted"/>
      </w:pPr>
      <w:r>
        <w:rPr>
          <w:rStyle w:val="comment"/>
        </w:rPr>
        <w:t>&lt;!-- https://creativecommons.org/licenses/by/2.0/legalcode  --&gt;</w:t>
      </w:r>
    </w:p>
    <w:p w:rsidR="00D822D7" w:rsidRDefault="00D822D7" w:rsidP="00D822D7">
      <w:pPr>
        <w:pStyle w:val="HTMLPreformatted"/>
      </w:pPr>
    </w:p>
    <w:p w:rsidR="00D822D7" w:rsidRDefault="00D822D7" w:rsidP="00D822D7">
      <w:pPr>
        <w:pStyle w:val="HTMLPreformatted"/>
      </w:pPr>
      <w:r>
        <w:t>&lt;/</w:t>
      </w:r>
      <w:r>
        <w:rPr>
          <w:rStyle w:val="end-tag"/>
        </w:rPr>
        <w:t>body</w:t>
      </w:r>
      <w:r>
        <w:t>&gt;</w:t>
      </w:r>
    </w:p>
    <w:p w:rsidR="00D822D7" w:rsidRDefault="00D822D7" w:rsidP="00D822D7">
      <w:pPr>
        <w:pStyle w:val="HTMLPreformatted"/>
      </w:pPr>
      <w:r>
        <w:t>&lt;/</w:t>
      </w:r>
      <w:r>
        <w:rPr>
          <w:rStyle w:val="end-tag"/>
        </w:rPr>
        <w:t>html</w:t>
      </w:r>
      <w:r>
        <w:t>&gt;</w:t>
      </w:r>
    </w:p>
    <w:p w:rsidR="00D822D7" w:rsidRDefault="00D822D7" w:rsidP="00D83CDD"/>
    <w:p w:rsidR="00D822D7" w:rsidRDefault="00D822D7" w:rsidP="00D83CDD"/>
    <w:p w:rsidR="00D822D7" w:rsidRDefault="00D822D7" w:rsidP="00D83CDD"/>
    <w:p w:rsidR="00FB3AE0" w:rsidRDefault="00FB3AE0" w:rsidP="00D83CDD"/>
    <w:p w:rsidR="00FB3AE0" w:rsidRDefault="00FB3AE0" w:rsidP="00D83CDD"/>
    <w:p w:rsidR="00FB3AE0" w:rsidRDefault="00FB3AE0" w:rsidP="00D83CDD"/>
    <w:p w:rsidR="00FB3AE0" w:rsidRDefault="00FB3AE0" w:rsidP="00D83CDD"/>
    <w:p w:rsidR="00FB3AE0" w:rsidRDefault="00FB3AE0" w:rsidP="00D83CDD"/>
    <w:p w:rsidR="00FB3AE0" w:rsidRDefault="00FB3AE0" w:rsidP="00D83CDD"/>
    <w:p w:rsidR="00FB3AE0" w:rsidRDefault="00FB3AE0" w:rsidP="00D83CDD"/>
    <w:p w:rsidR="00FB3AE0" w:rsidRPr="00894B05" w:rsidRDefault="00FB3AE0" w:rsidP="00FB3AE0">
      <w:pPr>
        <w:jc w:val="center"/>
        <w:rPr>
          <w:rFonts w:ascii="Berlin Sans FB Demi" w:hAnsi="Berlin Sans FB Demi"/>
          <w:sz w:val="44"/>
          <w:szCs w:val="44"/>
          <w:u w:val="single"/>
        </w:rPr>
      </w:pPr>
      <w:r>
        <w:rPr>
          <w:rFonts w:ascii="Berlin Sans FB Demi" w:hAnsi="Berlin Sans FB Demi"/>
          <w:sz w:val="44"/>
          <w:szCs w:val="44"/>
          <w:u w:val="single"/>
        </w:rPr>
        <w:lastRenderedPageBreak/>
        <w:t xml:space="preserve">CSS </w:t>
      </w:r>
      <w:r w:rsidRPr="00894B05">
        <w:rPr>
          <w:rFonts w:ascii="Berlin Sans FB Demi" w:hAnsi="Berlin Sans FB Demi"/>
          <w:sz w:val="44"/>
          <w:szCs w:val="44"/>
          <w:u w:val="single"/>
        </w:rPr>
        <w:t>Solution:</w:t>
      </w:r>
    </w:p>
    <w:p w:rsidR="00D822D7" w:rsidRDefault="00D822D7" w:rsidP="00D822D7">
      <w:r>
        <w:t>img {</w:t>
      </w:r>
    </w:p>
    <w:p w:rsidR="00D822D7" w:rsidRDefault="00D822D7" w:rsidP="00D822D7">
      <w:r>
        <w:tab/>
        <w:t>width: 30%;</w:t>
      </w:r>
    </w:p>
    <w:p w:rsidR="00D822D7" w:rsidRDefault="00D822D7" w:rsidP="00D822D7">
      <w:r>
        <w:tab/>
        <w:t>float: left;</w:t>
      </w:r>
    </w:p>
    <w:p w:rsidR="00D822D7" w:rsidRDefault="00D822D7" w:rsidP="00D822D7">
      <w:r>
        <w:tab/>
        <w:t>margin: 1.66%;</w:t>
      </w:r>
    </w:p>
    <w:p w:rsidR="00D822D7" w:rsidRDefault="00D822D7" w:rsidP="00D822D7">
      <w:r>
        <w:t>}</w:t>
      </w:r>
    </w:p>
    <w:p w:rsidR="00D822D7" w:rsidRDefault="00D822D7" w:rsidP="00D822D7"/>
    <w:p w:rsidR="00D822D7" w:rsidRDefault="00D822D7" w:rsidP="00D822D7">
      <w:r>
        <w:t>p {</w:t>
      </w:r>
    </w:p>
    <w:p w:rsidR="00D822D7" w:rsidRDefault="00D822D7" w:rsidP="00D822D7">
      <w:r>
        <w:tab/>
        <w:t>font-family: Raleway;</w:t>
      </w:r>
    </w:p>
    <w:p w:rsidR="00D822D7" w:rsidRDefault="00D822D7" w:rsidP="00D822D7">
      <w:r>
        <w:tab/>
        <w:t>margin-left: 1.66%;</w:t>
      </w:r>
    </w:p>
    <w:p w:rsidR="00D822D7" w:rsidRDefault="00D822D7" w:rsidP="00D822D7">
      <w:r>
        <w:tab/>
        <w:t>font-size: 23px;</w:t>
      </w:r>
    </w:p>
    <w:p w:rsidR="00D822D7" w:rsidRDefault="00D822D7" w:rsidP="00D822D7">
      <w:r>
        <w:tab/>
        <w:t>font-weight: 800;</w:t>
      </w:r>
    </w:p>
    <w:p w:rsidR="00D822D7" w:rsidRDefault="00D822D7" w:rsidP="00D822D7">
      <w:r>
        <w:tab/>
        <w:t>text-transform: uppercase;</w:t>
      </w:r>
    </w:p>
    <w:p w:rsidR="00D822D7" w:rsidRDefault="00D822D7" w:rsidP="00D822D7">
      <w:r>
        <w:tab/>
        <w:t>border-bottom: 2px solid #f1f1f1;</w:t>
      </w:r>
    </w:p>
    <w:p w:rsidR="00D822D7" w:rsidRDefault="00D822D7" w:rsidP="00D822D7">
      <w:r>
        <w:tab/>
        <w:t>width: 30%;</w:t>
      </w:r>
    </w:p>
    <w:p w:rsidR="00D822D7" w:rsidRDefault="00D822D7" w:rsidP="00D822D7">
      <w:r>
        <w:tab/>
        <w:t>padding-bottom: 20px;</w:t>
      </w:r>
    </w:p>
    <w:p w:rsidR="00D822D7" w:rsidRDefault="00D822D7" w:rsidP="00D822D7">
      <w:r>
        <w:t>}</w:t>
      </w:r>
    </w:p>
    <w:p w:rsidR="00FB3AE0" w:rsidRDefault="00FB3AE0" w:rsidP="00D822D7"/>
    <w:p w:rsidR="00FB3AE0" w:rsidRDefault="00FB3AE0" w:rsidP="00D822D7"/>
    <w:p w:rsidR="00FB3AE0" w:rsidRDefault="00FB3AE0" w:rsidP="00D822D7"/>
    <w:p w:rsidR="00FB3AE0" w:rsidRDefault="00FB3AE0" w:rsidP="00D822D7"/>
    <w:p w:rsidR="00FB3AE0" w:rsidRDefault="00FB3AE0" w:rsidP="00D822D7"/>
    <w:p w:rsidR="00FB3AE0" w:rsidRDefault="00FB3AE0" w:rsidP="00D822D7"/>
    <w:p w:rsidR="00FB3AE0" w:rsidRDefault="00FB3AE0" w:rsidP="00D822D7"/>
    <w:p w:rsidR="00FB3AE0" w:rsidRDefault="00FB3AE0" w:rsidP="00D822D7"/>
    <w:p w:rsidR="00FB3AE0" w:rsidRDefault="00FB3AE0" w:rsidP="00D822D7"/>
    <w:p w:rsidR="00FB3AE0" w:rsidRDefault="00FB3AE0" w:rsidP="00D822D7"/>
    <w:p w:rsidR="00FB3AE0" w:rsidRPr="00894B05" w:rsidRDefault="00FB3AE0" w:rsidP="00FB3AE0">
      <w:pPr>
        <w:jc w:val="center"/>
        <w:rPr>
          <w:rFonts w:ascii="Berlin Sans FB Demi" w:hAnsi="Berlin Sans FB Demi"/>
          <w:sz w:val="44"/>
          <w:szCs w:val="44"/>
          <w:u w:val="single"/>
        </w:rPr>
      </w:pPr>
      <w:r w:rsidRPr="00894B05">
        <w:rPr>
          <w:rFonts w:ascii="Berlin Sans FB Demi" w:hAnsi="Berlin Sans FB Demi"/>
          <w:sz w:val="44"/>
          <w:szCs w:val="44"/>
          <w:u w:val="single"/>
        </w:rPr>
        <w:lastRenderedPageBreak/>
        <w:t>Create This:</w:t>
      </w:r>
    </w:p>
    <w:p w:rsidR="00D822D7" w:rsidRDefault="00FB3AE0">
      <w:r>
        <w:pict>
          <v:shape id="_x0000_i1028" type="#_x0000_t75" style="width:436.4pt;height:442pt">
            <v:imagedata r:id="rId22" o:title="Capture5"/>
          </v:shape>
        </w:pict>
      </w:r>
    </w:p>
    <w:p w:rsidR="00FB3AE0" w:rsidRDefault="00FB3AE0"/>
    <w:p w:rsidR="00FB3AE0" w:rsidRDefault="00FB3AE0"/>
    <w:p w:rsidR="00FB3AE0" w:rsidRDefault="00FB3AE0"/>
    <w:p w:rsidR="00FB3AE0" w:rsidRDefault="00FB3AE0"/>
    <w:p w:rsidR="00FB3AE0" w:rsidRDefault="00FB3AE0"/>
    <w:p w:rsidR="00FB3AE0" w:rsidRDefault="00FB3AE0"/>
    <w:p w:rsidR="00FB3AE0" w:rsidRDefault="00FB3AE0"/>
    <w:p w:rsidR="00D822D7" w:rsidRDefault="00D822D7"/>
    <w:p w:rsidR="00FB3AE0" w:rsidRPr="00894B05" w:rsidRDefault="00FB3AE0" w:rsidP="00FB3AE0">
      <w:pPr>
        <w:jc w:val="center"/>
        <w:rPr>
          <w:rFonts w:ascii="Berlin Sans FB Demi" w:hAnsi="Berlin Sans FB Demi"/>
          <w:sz w:val="44"/>
          <w:szCs w:val="44"/>
          <w:u w:val="single"/>
        </w:rPr>
      </w:pPr>
      <w:r>
        <w:rPr>
          <w:rFonts w:ascii="Berlin Sans FB Demi" w:hAnsi="Berlin Sans FB Demi"/>
          <w:sz w:val="44"/>
          <w:szCs w:val="44"/>
          <w:u w:val="single"/>
        </w:rPr>
        <w:lastRenderedPageBreak/>
        <w:t xml:space="preserve">HTML </w:t>
      </w:r>
      <w:r w:rsidRPr="00894B05">
        <w:rPr>
          <w:rFonts w:ascii="Berlin Sans FB Demi" w:hAnsi="Berlin Sans FB Demi"/>
          <w:sz w:val="44"/>
          <w:szCs w:val="44"/>
          <w:u w:val="single"/>
        </w:rPr>
        <w:t>Solution:</w:t>
      </w:r>
    </w:p>
    <w:p w:rsidR="00D822D7" w:rsidRDefault="00D822D7" w:rsidP="00D822D7">
      <w:pPr>
        <w:pStyle w:val="HTMLPreformatted"/>
      </w:pPr>
      <w:r>
        <w:rPr>
          <w:rStyle w:val="doctype"/>
        </w:rPr>
        <w:t>&lt;!DOCTYPE html&gt;</w:t>
      </w:r>
    </w:p>
    <w:p w:rsidR="00D822D7" w:rsidRDefault="00D822D7" w:rsidP="00D822D7">
      <w:pPr>
        <w:pStyle w:val="HTMLPreformatted"/>
      </w:pPr>
      <w:r>
        <w:t>&lt;</w:t>
      </w:r>
      <w:r>
        <w:rPr>
          <w:rStyle w:val="start-tag"/>
        </w:rPr>
        <w:t>html</w:t>
      </w:r>
      <w:r>
        <w:t>&gt;</w:t>
      </w:r>
    </w:p>
    <w:p w:rsidR="00D822D7" w:rsidRDefault="00D822D7" w:rsidP="00D822D7">
      <w:pPr>
        <w:pStyle w:val="HTMLPreformatted"/>
      </w:pPr>
      <w:r>
        <w:t>&lt;</w:t>
      </w:r>
      <w:r>
        <w:rPr>
          <w:rStyle w:val="start-tag"/>
        </w:rPr>
        <w:t>head</w:t>
      </w:r>
      <w:r>
        <w:t>&gt;</w:t>
      </w:r>
    </w:p>
    <w:p w:rsidR="00D822D7" w:rsidRDefault="00D822D7" w:rsidP="00D822D7">
      <w:pPr>
        <w:pStyle w:val="HTMLPreformatted"/>
      </w:pPr>
      <w:r>
        <w:tab/>
        <w:t>&lt;</w:t>
      </w:r>
      <w:r>
        <w:rPr>
          <w:rStyle w:val="start-tag"/>
        </w:rPr>
        <w:t>title</w:t>
      </w:r>
      <w:r>
        <w:t>&gt;My Blog&lt;/</w:t>
      </w:r>
      <w:r>
        <w:rPr>
          <w:rStyle w:val="end-tag"/>
        </w:rPr>
        <w:t>title</w:t>
      </w:r>
      <w:r>
        <w:t>&gt;</w:t>
      </w:r>
    </w:p>
    <w:p w:rsidR="00D822D7" w:rsidRDefault="00D822D7" w:rsidP="00D822D7">
      <w:pPr>
        <w:pStyle w:val="HTMLPreformatted"/>
      </w:pPr>
      <w:r>
        <w:tab/>
        <w:t>&lt;</w:t>
      </w:r>
      <w:r>
        <w:rPr>
          <w:rStyle w:val="start-tag"/>
        </w:rPr>
        <w:t>link</w:t>
      </w:r>
      <w:r>
        <w:t xml:space="preserve"> </w:t>
      </w:r>
      <w:r>
        <w:rPr>
          <w:rStyle w:val="attribute-name"/>
        </w:rPr>
        <w:t>rel</w:t>
      </w:r>
      <w:r>
        <w:t xml:space="preserve">="stylesheet" </w:t>
      </w:r>
      <w:r>
        <w:rPr>
          <w:rStyle w:val="attribute-name"/>
        </w:rPr>
        <w:t>type</w:t>
      </w:r>
      <w:r>
        <w:t xml:space="preserve">="text/css" </w:t>
      </w:r>
      <w:r>
        <w:rPr>
          <w:rStyle w:val="attribute-name"/>
        </w:rPr>
        <w:t>href</w:t>
      </w:r>
      <w:r>
        <w:t>="</w:t>
      </w:r>
      <w:hyperlink r:id="rId23" w:history="1">
        <w:r>
          <w:rPr>
            <w:rStyle w:val="Hyperlink"/>
          </w:rPr>
          <w:t>blog.css</w:t>
        </w:r>
      </w:hyperlink>
      <w:r>
        <w:t>"&gt;</w:t>
      </w:r>
    </w:p>
    <w:p w:rsidR="00D822D7" w:rsidRDefault="00D822D7" w:rsidP="00D822D7">
      <w:pPr>
        <w:pStyle w:val="HTMLPreformatted"/>
      </w:pPr>
      <w:r>
        <w:t>&lt;/</w:t>
      </w:r>
      <w:r>
        <w:rPr>
          <w:rStyle w:val="end-tag"/>
        </w:rPr>
        <w:t>head</w:t>
      </w:r>
      <w:r>
        <w:t>&gt;</w:t>
      </w:r>
    </w:p>
    <w:p w:rsidR="00D822D7" w:rsidRDefault="00D822D7" w:rsidP="00D822D7">
      <w:pPr>
        <w:pStyle w:val="HTMLPreformatted"/>
      </w:pPr>
      <w:r>
        <w:t>&lt;</w:t>
      </w:r>
      <w:r>
        <w:rPr>
          <w:rStyle w:val="start-tag"/>
        </w:rPr>
        <w:t>body</w:t>
      </w:r>
      <w:r>
        <w:t>&gt;</w:t>
      </w:r>
    </w:p>
    <w:p w:rsidR="00D822D7" w:rsidRDefault="00D822D7" w:rsidP="00D822D7">
      <w:pPr>
        <w:pStyle w:val="HTMLPreformatted"/>
      </w:pPr>
    </w:p>
    <w:p w:rsidR="00D822D7" w:rsidRDefault="00D822D7" w:rsidP="00D822D7">
      <w:pPr>
        <w:pStyle w:val="HTMLPreformatted"/>
      </w:pPr>
      <w:r>
        <w:t>&lt;</w:t>
      </w:r>
      <w:r>
        <w:rPr>
          <w:rStyle w:val="start-tag"/>
        </w:rPr>
        <w:t>link</w:t>
      </w:r>
      <w:r>
        <w:t xml:space="preserve"> </w:t>
      </w:r>
      <w:r>
        <w:rPr>
          <w:rStyle w:val="attribute-name"/>
        </w:rPr>
        <w:t>href</w:t>
      </w:r>
      <w:r>
        <w:t>='</w:t>
      </w:r>
      <w:hyperlink r:id="rId24" w:history="1">
        <w:r>
          <w:rPr>
            <w:rStyle w:val="Hyperlink"/>
          </w:rPr>
          <w:t>http://fonts.googleapis.com/css?family=Source+Sans+Pro:400,700,400italic|Source+Code+Pro:400,700</w:t>
        </w:r>
      </w:hyperlink>
      <w:r>
        <w:t xml:space="preserve">' </w:t>
      </w:r>
      <w:r>
        <w:rPr>
          <w:rStyle w:val="attribute-name"/>
        </w:rPr>
        <w:t>rel</w:t>
      </w:r>
      <w:r>
        <w:t xml:space="preserve">='stylesheet' </w:t>
      </w:r>
      <w:r>
        <w:rPr>
          <w:rStyle w:val="attribute-name"/>
        </w:rPr>
        <w:t>type</w:t>
      </w:r>
      <w:r>
        <w:t>='text/css'&gt;</w:t>
      </w:r>
    </w:p>
    <w:p w:rsidR="00D822D7" w:rsidRDefault="00D822D7" w:rsidP="00D822D7">
      <w:pPr>
        <w:pStyle w:val="HTMLPreformatted"/>
      </w:pPr>
    </w:p>
    <w:p w:rsidR="00D822D7" w:rsidRDefault="00D822D7" w:rsidP="00D822D7">
      <w:pPr>
        <w:pStyle w:val="HTMLPreformatted"/>
      </w:pPr>
      <w:r>
        <w:t>&lt;</w:t>
      </w:r>
      <w:r>
        <w:rPr>
          <w:rStyle w:val="start-tag"/>
        </w:rPr>
        <w:t>div</w:t>
      </w:r>
      <w:r>
        <w:t xml:space="preserve"> </w:t>
      </w:r>
      <w:r>
        <w:rPr>
          <w:rStyle w:val="attribute-name"/>
        </w:rPr>
        <w:t>class</w:t>
      </w:r>
      <w:r>
        <w:t>="post"&gt;</w:t>
      </w:r>
    </w:p>
    <w:p w:rsidR="00D822D7" w:rsidRDefault="00D822D7" w:rsidP="00D822D7">
      <w:pPr>
        <w:pStyle w:val="HTMLPreformatted"/>
      </w:pPr>
      <w:r>
        <w:tab/>
        <w:t xml:space="preserve"> </w:t>
      </w:r>
    </w:p>
    <w:p w:rsidR="00D822D7" w:rsidRDefault="00D822D7" w:rsidP="00D822D7">
      <w:pPr>
        <w:pStyle w:val="HTMLPreformatted"/>
      </w:pPr>
      <w:r>
        <w:tab/>
        <w:t>&lt;</w:t>
      </w:r>
      <w:r>
        <w:rPr>
          <w:rStyle w:val="start-tag"/>
        </w:rPr>
        <w:t>div</w:t>
      </w:r>
      <w:r>
        <w:t xml:space="preserve"> </w:t>
      </w:r>
      <w:r>
        <w:rPr>
          <w:rStyle w:val="attribute-name"/>
        </w:rPr>
        <w:t>class</w:t>
      </w:r>
      <w:r>
        <w:t>="date"&gt;November 23 2015&lt;/</w:t>
      </w:r>
      <w:r>
        <w:rPr>
          <w:rStyle w:val="end-tag"/>
        </w:rPr>
        <w:t>div</w:t>
      </w:r>
      <w:r>
        <w:t>&gt;</w:t>
      </w:r>
    </w:p>
    <w:p w:rsidR="00D822D7" w:rsidRDefault="00D822D7" w:rsidP="00D822D7">
      <w:pPr>
        <w:pStyle w:val="HTMLPreformatted"/>
      </w:pPr>
      <w:r>
        <w:tab/>
        <w:t>&lt;</w:t>
      </w:r>
      <w:r>
        <w:rPr>
          <w:rStyle w:val="start-tag"/>
        </w:rPr>
        <w:t>h2</w:t>
      </w:r>
      <w:r>
        <w:t>&gt;This Is My First Article&lt;/</w:t>
      </w:r>
      <w:r>
        <w:rPr>
          <w:rStyle w:val="end-tag"/>
        </w:rPr>
        <w:t>h2</w:t>
      </w:r>
      <w:r>
        <w:t>&gt;</w:t>
      </w:r>
    </w:p>
    <w:p w:rsidR="00D822D7" w:rsidRDefault="00D822D7" w:rsidP="00D822D7">
      <w:pPr>
        <w:pStyle w:val="HTMLPreformatted"/>
      </w:pPr>
    </w:p>
    <w:p w:rsidR="00D822D7" w:rsidRDefault="00D822D7" w:rsidP="00D822D7">
      <w:pPr>
        <w:pStyle w:val="HTMLPreformatted"/>
      </w:pPr>
      <w:r>
        <w:tab/>
        <w:t>&lt;</w:t>
      </w:r>
      <w:r>
        <w:rPr>
          <w:rStyle w:val="start-tag"/>
        </w:rPr>
        <w:t>p</w:t>
      </w:r>
      <w:r>
        <w:t xml:space="preserve"> </w:t>
      </w:r>
      <w:r>
        <w:rPr>
          <w:rStyle w:val="attribute-name"/>
        </w:rPr>
        <w:t>class</w:t>
      </w:r>
      <w:r>
        <w:t>="quote"&gt;</w:t>
      </w:r>
    </w:p>
    <w:p w:rsidR="00D822D7" w:rsidRDefault="00D822D7" w:rsidP="00D822D7">
      <w:pPr>
        <w:pStyle w:val="HTMLPreformatted"/>
      </w:pPr>
      <w:r>
        <w:tab/>
        <w:t>Bacon ipsum dolor amet capicola strip steak landjaeger, biltong spare ribs rump cow ground round andouille sirloin pork. Short ribs pig prosciutto swine. Flank turducken turkey rump, leberkas shoulder bresaola ham hock tail drumstick corned beef. Venison pork chop beef jowl short ribs.</w:t>
      </w:r>
    </w:p>
    <w:p w:rsidR="00D822D7" w:rsidRDefault="00D822D7" w:rsidP="00D822D7">
      <w:pPr>
        <w:pStyle w:val="HTMLPreformatted"/>
      </w:pPr>
      <w:r>
        <w:tab/>
        <w:t>&lt;/</w:t>
      </w:r>
      <w:r>
        <w:rPr>
          <w:rStyle w:val="end-tag"/>
        </w:rPr>
        <w:t>p</w:t>
      </w:r>
      <w:r>
        <w:t>&gt;</w:t>
      </w:r>
    </w:p>
    <w:p w:rsidR="00D822D7" w:rsidRDefault="00D822D7" w:rsidP="00D822D7">
      <w:pPr>
        <w:pStyle w:val="HTMLPreformatted"/>
      </w:pPr>
    </w:p>
    <w:p w:rsidR="00D822D7" w:rsidRDefault="00D822D7" w:rsidP="00D822D7">
      <w:pPr>
        <w:pStyle w:val="HTMLPreformatted"/>
      </w:pPr>
      <w:r>
        <w:tab/>
        <w:t>&lt;</w:t>
      </w:r>
      <w:r>
        <w:rPr>
          <w:rStyle w:val="start-tag"/>
        </w:rPr>
        <w:t>p</w:t>
      </w:r>
      <w:r>
        <w:t>&gt;Bresaola short ribs pastrami, beef ribs spare ribs kielbasa ham tongue kevin landjaeger chicken ball tip. Pork chop beef kevin strip steak, chicken pork belly pastrami ham hock flank shoulder chuck turkey ribeye andouille ball tip. Leberkas ham ham hock pork loin. Filet mignon bacon pancetta leberkas turducken fatback tongue frankfurter jowl. Shoulder tenderloin chicken shank bacon shankle sirloin.&lt;/</w:t>
      </w:r>
      <w:r>
        <w:rPr>
          <w:rStyle w:val="end-tag"/>
        </w:rPr>
        <w:t>p</w:t>
      </w:r>
      <w:r>
        <w:t>&gt;</w:t>
      </w:r>
    </w:p>
    <w:p w:rsidR="00D822D7" w:rsidRDefault="00D822D7" w:rsidP="00D822D7">
      <w:pPr>
        <w:pStyle w:val="HTMLPreformatted"/>
      </w:pPr>
    </w:p>
    <w:p w:rsidR="00D822D7" w:rsidRDefault="00D822D7" w:rsidP="00D822D7">
      <w:pPr>
        <w:pStyle w:val="HTMLPreformatted"/>
      </w:pPr>
      <w:r>
        <w:tab/>
        <w:t>&lt;</w:t>
      </w:r>
      <w:r>
        <w:rPr>
          <w:rStyle w:val="start-tag"/>
        </w:rPr>
        <w:t>p</w:t>
      </w:r>
      <w:r>
        <w:t>&gt;Pork pig pork loin prosciutto meatball turkey beef ribs ground round. Pork belly salami shank pork chop turducken ribeye swine shoulder tri-tip fatback cupim short loin chuck strip steak. Rump pork chop t-bone.&lt;/</w:t>
      </w:r>
      <w:r>
        <w:rPr>
          <w:rStyle w:val="end-tag"/>
        </w:rPr>
        <w:t>p</w:t>
      </w:r>
      <w:r>
        <w:t>&gt;</w:t>
      </w:r>
    </w:p>
    <w:p w:rsidR="00D822D7" w:rsidRDefault="00D822D7" w:rsidP="00D822D7">
      <w:pPr>
        <w:pStyle w:val="HTMLPreformatted"/>
      </w:pPr>
      <w:r>
        <w:tab/>
        <w:t>&lt;</w:t>
      </w:r>
      <w:r>
        <w:rPr>
          <w:rStyle w:val="start-tag"/>
        </w:rPr>
        <w:t>hr</w:t>
      </w:r>
      <w:r>
        <w:t>&gt;</w:t>
      </w:r>
    </w:p>
    <w:p w:rsidR="00D822D7" w:rsidRDefault="00D822D7" w:rsidP="00D822D7">
      <w:pPr>
        <w:pStyle w:val="HTMLPreformatted"/>
      </w:pPr>
      <w:r>
        <w:t>&lt;/</w:t>
      </w:r>
      <w:r>
        <w:rPr>
          <w:rStyle w:val="end-tag"/>
        </w:rPr>
        <w:t>div</w:t>
      </w:r>
      <w:r>
        <w:t>&gt;</w:t>
      </w:r>
    </w:p>
    <w:p w:rsidR="00D822D7" w:rsidRDefault="00D822D7" w:rsidP="00D822D7">
      <w:pPr>
        <w:pStyle w:val="HTMLPreformatted"/>
      </w:pPr>
    </w:p>
    <w:p w:rsidR="00D822D7" w:rsidRDefault="00D822D7" w:rsidP="00D822D7">
      <w:pPr>
        <w:pStyle w:val="HTMLPreformatted"/>
      </w:pPr>
      <w:r>
        <w:rPr>
          <w:rStyle w:val="comment"/>
        </w:rPr>
        <w:t>&lt;!-- &lt;hr&gt; --&gt;</w:t>
      </w:r>
    </w:p>
    <w:p w:rsidR="00D822D7" w:rsidRDefault="00D822D7" w:rsidP="00D822D7">
      <w:pPr>
        <w:pStyle w:val="HTMLPreformatted"/>
      </w:pPr>
    </w:p>
    <w:p w:rsidR="00D822D7" w:rsidRDefault="00D822D7" w:rsidP="00D822D7">
      <w:pPr>
        <w:pStyle w:val="HTMLPreformatted"/>
      </w:pPr>
      <w:r>
        <w:t>&lt;</w:t>
      </w:r>
      <w:r>
        <w:rPr>
          <w:rStyle w:val="start-tag"/>
        </w:rPr>
        <w:t>div</w:t>
      </w:r>
      <w:r>
        <w:t xml:space="preserve"> </w:t>
      </w:r>
      <w:r>
        <w:rPr>
          <w:rStyle w:val="attribute-name"/>
        </w:rPr>
        <w:t>class</w:t>
      </w:r>
      <w:r>
        <w:t>="post"&gt;</w:t>
      </w:r>
    </w:p>
    <w:p w:rsidR="00D822D7" w:rsidRDefault="00D822D7" w:rsidP="00D822D7">
      <w:pPr>
        <w:pStyle w:val="HTMLPreformatted"/>
      </w:pPr>
      <w:r>
        <w:tab/>
        <w:t>&lt;</w:t>
      </w:r>
      <w:r>
        <w:rPr>
          <w:rStyle w:val="start-tag"/>
        </w:rPr>
        <w:t>div</w:t>
      </w:r>
      <w:r>
        <w:t xml:space="preserve"> </w:t>
      </w:r>
      <w:r>
        <w:rPr>
          <w:rStyle w:val="attribute-name"/>
        </w:rPr>
        <w:t>class</w:t>
      </w:r>
      <w:r>
        <w:t>="date"&gt;December 11 2015&lt;/</w:t>
      </w:r>
      <w:r>
        <w:rPr>
          <w:rStyle w:val="end-tag"/>
        </w:rPr>
        <w:t>div</w:t>
      </w:r>
      <w:r>
        <w:t>&gt;</w:t>
      </w:r>
    </w:p>
    <w:p w:rsidR="00D822D7" w:rsidRDefault="00D822D7" w:rsidP="00D822D7">
      <w:pPr>
        <w:pStyle w:val="HTMLPreformatted"/>
      </w:pPr>
      <w:r>
        <w:tab/>
        <w:t>&lt;</w:t>
      </w:r>
      <w:r>
        <w:rPr>
          <w:rStyle w:val="start-tag"/>
        </w:rPr>
        <w:t>h2</w:t>
      </w:r>
      <w:r>
        <w:t>&gt;This Is Another Article&lt;/</w:t>
      </w:r>
      <w:r>
        <w:rPr>
          <w:rStyle w:val="end-tag"/>
        </w:rPr>
        <w:t>h2</w:t>
      </w:r>
      <w:r>
        <w:t>&gt;</w:t>
      </w:r>
    </w:p>
    <w:p w:rsidR="00D822D7" w:rsidRDefault="00D822D7" w:rsidP="00D822D7">
      <w:pPr>
        <w:pStyle w:val="HTMLPreformatted"/>
      </w:pPr>
    </w:p>
    <w:p w:rsidR="00D822D7" w:rsidRDefault="00D822D7" w:rsidP="00D822D7">
      <w:pPr>
        <w:pStyle w:val="HTMLPreformatted"/>
      </w:pPr>
      <w:r>
        <w:tab/>
        <w:t>&lt;</w:t>
      </w:r>
      <w:r>
        <w:rPr>
          <w:rStyle w:val="start-tag"/>
        </w:rPr>
        <w:t>p</w:t>
      </w:r>
      <w:r>
        <w:t xml:space="preserve"> </w:t>
      </w:r>
      <w:r>
        <w:rPr>
          <w:rStyle w:val="attribute-name"/>
        </w:rPr>
        <w:t>class</w:t>
      </w:r>
      <w:r>
        <w:t>="quote"&gt;</w:t>
      </w:r>
    </w:p>
    <w:p w:rsidR="00D822D7" w:rsidRDefault="00D822D7" w:rsidP="00D822D7">
      <w:pPr>
        <w:pStyle w:val="HTMLPreformatted"/>
      </w:pPr>
      <w:r>
        <w:tab/>
        <w:t>Bacon ipsum dolor amet capicola strip steak landjaeger, biltong spare ribs rump cow ground round andouille sirloin pork. Short ribs pig prosciutto swine. Flank turducken turkey rump, leberkas shoulder bresaola ham hock tail drumstick corned beef. Venison pork chop beef jowl short ribs.</w:t>
      </w:r>
    </w:p>
    <w:p w:rsidR="00D822D7" w:rsidRDefault="00D822D7" w:rsidP="00D822D7">
      <w:pPr>
        <w:pStyle w:val="HTMLPreformatted"/>
      </w:pPr>
      <w:r>
        <w:tab/>
        <w:t>&lt;/</w:t>
      </w:r>
      <w:r>
        <w:rPr>
          <w:rStyle w:val="end-tag"/>
        </w:rPr>
        <w:t>p</w:t>
      </w:r>
      <w:r>
        <w:t>&gt;</w:t>
      </w:r>
    </w:p>
    <w:p w:rsidR="00D822D7" w:rsidRDefault="00D822D7" w:rsidP="00D822D7">
      <w:pPr>
        <w:pStyle w:val="HTMLPreformatted"/>
      </w:pPr>
    </w:p>
    <w:p w:rsidR="00D822D7" w:rsidRDefault="00D822D7" w:rsidP="00D822D7">
      <w:pPr>
        <w:pStyle w:val="HTMLPreformatted"/>
      </w:pPr>
      <w:r>
        <w:tab/>
        <w:t>&lt;</w:t>
      </w:r>
      <w:r>
        <w:rPr>
          <w:rStyle w:val="start-tag"/>
        </w:rPr>
        <w:t>p</w:t>
      </w:r>
      <w:r>
        <w:t>&gt;Shankle beef ribs tongue strip steak flank landjaeger capicola hamburger chuck pancetta kevin. Sirloin landjaeger chicken, bresaola brisket swine short ribs turkey short loin ball tip porchetta ham hock. Capicola frankfurter jowl short loin. Kevin flank hamburger, beef venison shankle short loin bresaola frankfurter&lt;/</w:t>
      </w:r>
      <w:r>
        <w:rPr>
          <w:rStyle w:val="end-tag"/>
        </w:rPr>
        <w:t>p</w:t>
      </w:r>
      <w:r>
        <w:t>&gt;</w:t>
      </w:r>
    </w:p>
    <w:p w:rsidR="00D822D7" w:rsidRDefault="00D822D7" w:rsidP="00D822D7">
      <w:pPr>
        <w:pStyle w:val="HTMLPreformatted"/>
      </w:pPr>
    </w:p>
    <w:p w:rsidR="00D822D7" w:rsidRDefault="00D822D7" w:rsidP="00D822D7">
      <w:pPr>
        <w:pStyle w:val="HTMLPreformatted"/>
      </w:pPr>
      <w:r>
        <w:tab/>
        <w:t>&lt;</w:t>
      </w:r>
      <w:r>
        <w:rPr>
          <w:rStyle w:val="start-tag"/>
        </w:rPr>
        <w:t>p</w:t>
      </w:r>
      <w:r>
        <w:t>&gt;Bresaola short ribs pastrami, beef ribs spare ribs kielbasa ham tongue kevin landjaeger chicken ball tip. Pork chop beef kevin strip steak, chicken pork belly pastrami ham hock flank shoulder chuck turkey ribeye andouille ball tip. Leberkas ham ham hock pork loin. Filet mignon bacon pancetta leberkas turducken fatback tongue frankfurter jowl. Shoulder tenderloin chicken shank bacon shankle sirloin.&lt;/</w:t>
      </w:r>
      <w:r>
        <w:rPr>
          <w:rStyle w:val="end-tag"/>
        </w:rPr>
        <w:t>p</w:t>
      </w:r>
      <w:r>
        <w:t>&gt;</w:t>
      </w:r>
    </w:p>
    <w:p w:rsidR="00D822D7" w:rsidRDefault="00D822D7" w:rsidP="00D822D7">
      <w:pPr>
        <w:pStyle w:val="HTMLPreformatted"/>
      </w:pPr>
      <w:r>
        <w:t>&lt;/</w:t>
      </w:r>
      <w:r>
        <w:rPr>
          <w:rStyle w:val="end-tag"/>
        </w:rPr>
        <w:t>div</w:t>
      </w:r>
      <w:r>
        <w:t>&gt;</w:t>
      </w:r>
    </w:p>
    <w:p w:rsidR="00D822D7" w:rsidRDefault="00D822D7" w:rsidP="00D822D7">
      <w:pPr>
        <w:pStyle w:val="HTMLPreformatted"/>
      </w:pPr>
    </w:p>
    <w:p w:rsidR="00D822D7" w:rsidRDefault="00D822D7" w:rsidP="00D822D7">
      <w:pPr>
        <w:pStyle w:val="HTMLPreformatted"/>
      </w:pPr>
      <w:r>
        <w:t>&lt;/</w:t>
      </w:r>
      <w:r>
        <w:rPr>
          <w:rStyle w:val="end-tag"/>
        </w:rPr>
        <w:t>body</w:t>
      </w:r>
      <w:r>
        <w:t>&gt;</w:t>
      </w:r>
    </w:p>
    <w:p w:rsidR="00D822D7" w:rsidRDefault="00D822D7" w:rsidP="00D822D7">
      <w:pPr>
        <w:pStyle w:val="HTMLPreformatted"/>
      </w:pPr>
      <w:r>
        <w:t>&lt;/</w:t>
      </w:r>
      <w:r>
        <w:rPr>
          <w:rStyle w:val="end-tag"/>
        </w:rPr>
        <w:t>html</w:t>
      </w:r>
      <w:r>
        <w:t>&gt;</w:t>
      </w:r>
    </w:p>
    <w:p w:rsidR="00D822D7" w:rsidRDefault="00D822D7"/>
    <w:p w:rsidR="00D822D7" w:rsidRDefault="00D822D7"/>
    <w:p w:rsidR="00FB3AE0" w:rsidRPr="00894B05" w:rsidRDefault="00FB3AE0" w:rsidP="00FB3AE0">
      <w:pPr>
        <w:jc w:val="center"/>
        <w:rPr>
          <w:rFonts w:ascii="Berlin Sans FB Demi" w:hAnsi="Berlin Sans FB Demi"/>
          <w:sz w:val="44"/>
          <w:szCs w:val="44"/>
          <w:u w:val="single"/>
        </w:rPr>
      </w:pPr>
      <w:r>
        <w:rPr>
          <w:rFonts w:ascii="Berlin Sans FB Demi" w:hAnsi="Berlin Sans FB Demi"/>
          <w:sz w:val="44"/>
          <w:szCs w:val="44"/>
          <w:u w:val="single"/>
        </w:rPr>
        <w:t xml:space="preserve">CSS </w:t>
      </w:r>
      <w:r w:rsidRPr="00894B05">
        <w:rPr>
          <w:rFonts w:ascii="Berlin Sans FB Demi" w:hAnsi="Berlin Sans FB Demi"/>
          <w:sz w:val="44"/>
          <w:szCs w:val="44"/>
          <w:u w:val="single"/>
        </w:rPr>
        <w:t>Solution:</w:t>
      </w:r>
    </w:p>
    <w:p w:rsidR="00D822D7" w:rsidRDefault="00D822D7" w:rsidP="00D822D7"/>
    <w:p w:rsidR="00D822D7" w:rsidRDefault="00D822D7" w:rsidP="00D822D7">
      <w:r>
        <w:t>body {</w:t>
      </w:r>
    </w:p>
    <w:p w:rsidR="00D822D7" w:rsidRDefault="00D822D7" w:rsidP="00D822D7">
      <w:r>
        <w:t xml:space="preserve">  width: 80%;</w:t>
      </w:r>
    </w:p>
    <w:p w:rsidR="00D822D7" w:rsidRDefault="00D822D7" w:rsidP="00D822D7">
      <w:r>
        <w:t xml:space="preserve">  border: 20px solid #bdc3c7;</w:t>
      </w:r>
    </w:p>
    <w:p w:rsidR="00D822D7" w:rsidRDefault="00D822D7" w:rsidP="00D822D7">
      <w:r>
        <w:t xml:space="preserve">  font-family: 'Source Sans Pro', sans-serif;</w:t>
      </w:r>
    </w:p>
    <w:p w:rsidR="00D822D7" w:rsidRDefault="00D822D7" w:rsidP="00D822D7">
      <w:r>
        <w:t xml:space="preserve">  padding: 20px;</w:t>
      </w:r>
    </w:p>
    <w:p w:rsidR="00D822D7" w:rsidRDefault="00D822D7" w:rsidP="00D822D7">
      <w:r>
        <w:t xml:space="preserve">  margin: 20px auto;</w:t>
      </w:r>
    </w:p>
    <w:p w:rsidR="00D822D7" w:rsidRDefault="00D822D7" w:rsidP="00D822D7">
      <w:r>
        <w:t xml:space="preserve">  max-width: 700px;</w:t>
      </w:r>
    </w:p>
    <w:p w:rsidR="00D822D7" w:rsidRDefault="00D822D7" w:rsidP="00D822D7">
      <w:r>
        <w:t>}</w:t>
      </w:r>
    </w:p>
    <w:p w:rsidR="00D822D7" w:rsidRDefault="00D822D7" w:rsidP="00D822D7"/>
    <w:p w:rsidR="00D822D7" w:rsidRDefault="00D822D7" w:rsidP="00D822D7">
      <w:r>
        <w:t>.post {</w:t>
      </w:r>
    </w:p>
    <w:p w:rsidR="00D822D7" w:rsidRDefault="00D822D7" w:rsidP="00D822D7">
      <w:r>
        <w:t xml:space="preserve">  margin-bottom: 20px;</w:t>
      </w:r>
    </w:p>
    <w:p w:rsidR="00D822D7" w:rsidRDefault="00D822D7" w:rsidP="00D822D7">
      <w:r>
        <w:t>}</w:t>
      </w:r>
    </w:p>
    <w:p w:rsidR="00D822D7" w:rsidRDefault="00D822D7" w:rsidP="00D822D7"/>
    <w:p w:rsidR="00D822D7" w:rsidRDefault="00D822D7" w:rsidP="00D822D7">
      <w:r>
        <w:t>.date {</w:t>
      </w:r>
    </w:p>
    <w:p w:rsidR="00D822D7" w:rsidRDefault="00D822D7" w:rsidP="00D822D7">
      <w:r>
        <w:t xml:space="preserve">  color: #3498db;</w:t>
      </w:r>
    </w:p>
    <w:p w:rsidR="00D822D7" w:rsidRDefault="00D822D7" w:rsidP="00D822D7">
      <w:r>
        <w:t xml:space="preserve">  letter-spacing: 0.2rem;</w:t>
      </w:r>
    </w:p>
    <w:p w:rsidR="00D822D7" w:rsidRDefault="00D822D7" w:rsidP="00D822D7">
      <w:r>
        <w:t xml:space="preserve">  text-transform: uppercase;</w:t>
      </w:r>
    </w:p>
    <w:p w:rsidR="00D822D7" w:rsidRDefault="00D822D7" w:rsidP="00D822D7">
      <w:r>
        <w:t>}</w:t>
      </w:r>
    </w:p>
    <w:p w:rsidR="00D822D7" w:rsidRDefault="00D822D7" w:rsidP="00D822D7"/>
    <w:p w:rsidR="00D822D7" w:rsidRDefault="00D822D7" w:rsidP="00D822D7">
      <w:r>
        <w:t>.quote{</w:t>
      </w:r>
    </w:p>
    <w:p w:rsidR="00D822D7" w:rsidRDefault="00D822D7" w:rsidP="00D822D7">
      <w:r>
        <w:t xml:space="preserve">  border-left: 5px solid #bdc3c7;</w:t>
      </w:r>
    </w:p>
    <w:p w:rsidR="00D822D7" w:rsidRDefault="00D822D7" w:rsidP="00D822D7">
      <w:r>
        <w:t xml:space="preserve">  padding-left: 5px;</w:t>
      </w:r>
    </w:p>
    <w:p w:rsidR="00D822D7" w:rsidRDefault="00D822D7" w:rsidP="00D822D7">
      <w:r>
        <w:t>}</w:t>
      </w:r>
    </w:p>
    <w:p w:rsidR="00D822D7" w:rsidRDefault="00D822D7" w:rsidP="00D822D7"/>
    <w:p w:rsidR="00D822D7" w:rsidRDefault="00D822D7" w:rsidP="00D822D7">
      <w:r>
        <w:t>h2 {</w:t>
      </w:r>
    </w:p>
    <w:p w:rsidR="00D822D7" w:rsidRDefault="00D822D7" w:rsidP="00D822D7">
      <w:r>
        <w:t xml:space="preserve">  font-size: 2.0rem;</w:t>
      </w:r>
    </w:p>
    <w:p w:rsidR="00D822D7" w:rsidRDefault="00D822D7" w:rsidP="00D822D7">
      <w:r>
        <w:t xml:space="preserve">  font-weight: bold;</w:t>
      </w:r>
    </w:p>
    <w:p w:rsidR="00D822D7" w:rsidRDefault="00D822D7" w:rsidP="00D822D7">
      <w:r>
        <w:t xml:space="preserve">  color: #2c3e50;</w:t>
      </w:r>
    </w:p>
    <w:p w:rsidR="00D822D7" w:rsidRDefault="00D822D7" w:rsidP="00D822D7">
      <w:r>
        <w:t>}</w:t>
      </w:r>
    </w:p>
    <w:p w:rsidR="00D822D7" w:rsidRDefault="00D822D7" w:rsidP="00D822D7"/>
    <w:p w:rsidR="00D822D7" w:rsidRDefault="00D822D7" w:rsidP="00D822D7">
      <w:r>
        <w:t>hr{</w:t>
      </w:r>
    </w:p>
    <w:p w:rsidR="00D822D7" w:rsidRDefault="00D822D7" w:rsidP="00D822D7">
      <w:r>
        <w:t xml:space="preserve">    border: 0;</w:t>
      </w:r>
    </w:p>
    <w:p w:rsidR="00D822D7" w:rsidRDefault="00D822D7" w:rsidP="00D822D7">
      <w:r>
        <w:t xml:space="preserve">    height: 0;</w:t>
      </w:r>
    </w:p>
    <w:p w:rsidR="00D822D7" w:rsidRDefault="00D822D7" w:rsidP="00D822D7">
      <w:r>
        <w:t xml:space="preserve">    border-top: 1px solid rgba(0, 0, 0, 0.1);</w:t>
      </w:r>
    </w:p>
    <w:p w:rsidR="00D822D7" w:rsidRDefault="00D822D7" w:rsidP="00D822D7">
      <w:r>
        <w:t xml:space="preserve">    border-bottom: 1px solid rgba(255, 255, 255, 0.3);</w:t>
      </w:r>
    </w:p>
    <w:p w:rsidR="00D822D7" w:rsidRDefault="00D822D7" w:rsidP="00D822D7">
      <w:r>
        <w:t>}</w:t>
      </w:r>
    </w:p>
    <w:p w:rsidR="00FB3AE0" w:rsidRDefault="00FB3AE0" w:rsidP="00D822D7"/>
    <w:p w:rsidR="0002570F" w:rsidRDefault="0002570F" w:rsidP="00D822D7"/>
    <w:p w:rsidR="0002570F" w:rsidRDefault="0002570F" w:rsidP="00D822D7"/>
    <w:p w:rsidR="0002570F" w:rsidRDefault="0002570F" w:rsidP="00D822D7"/>
    <w:p w:rsidR="0002570F" w:rsidRDefault="0002570F" w:rsidP="00D822D7"/>
    <w:p w:rsidR="0002570F" w:rsidRDefault="0002570F" w:rsidP="00D822D7"/>
    <w:p w:rsidR="0002570F" w:rsidRDefault="0002570F" w:rsidP="00D822D7"/>
    <w:p w:rsidR="0002570F" w:rsidRDefault="0002570F" w:rsidP="00D822D7"/>
    <w:p w:rsidR="0002570F" w:rsidRPr="0002570F" w:rsidRDefault="0002570F" w:rsidP="00D822D7">
      <w:pPr>
        <w:rPr>
          <w:b/>
          <w:sz w:val="36"/>
          <w:szCs w:val="36"/>
          <w:u w:val="single"/>
        </w:rPr>
      </w:pPr>
      <w:r w:rsidRPr="0002570F">
        <w:rPr>
          <w:b/>
          <w:sz w:val="36"/>
          <w:szCs w:val="36"/>
          <w:u w:val="single"/>
        </w:rPr>
        <w:t>CASCADING STYLE SHEETS</w:t>
      </w:r>
    </w:p>
    <w:sectPr w:rsidR="0002570F" w:rsidRPr="0002570F" w:rsidSect="00FB3AE0">
      <w:footerReference w:type="default" r:id="rId25"/>
      <w:pgSz w:w="11906" w:h="16838"/>
      <w:pgMar w:top="1440" w:right="1440" w:bottom="1440" w:left="1440" w:header="708" w:footer="708" w:gutter="0"/>
      <w:pgBorders w:offsetFrom="page">
        <w:top w:val="single" w:sz="4" w:space="24" w:color="auto" w:shadow="1"/>
        <w:left w:val="single" w:sz="4" w:space="24" w:color="auto" w:shadow="1"/>
        <w:bottom w:val="single" w:sz="4" w:space="24" w:color="auto" w:shadow="1"/>
        <w:right w:val="single" w:sz="4" w:space="24" w:color="auto" w:shadow="1"/>
      </w:pgBorders>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0009A" w:rsidRDefault="0000009A" w:rsidP="005327F9">
      <w:pPr>
        <w:spacing w:after="0" w:line="240" w:lineRule="auto"/>
      </w:pPr>
      <w:r>
        <w:separator/>
      </w:r>
    </w:p>
  </w:endnote>
  <w:endnote w:type="continuationSeparator" w:id="1">
    <w:p w:rsidR="0000009A" w:rsidRDefault="0000009A" w:rsidP="005327F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erlin Sans FB Demi">
    <w:panose1 w:val="020E0802020502020306"/>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0156141"/>
      <w:docPartObj>
        <w:docPartGallery w:val="Page Numbers (Bottom of Page)"/>
        <w:docPartUnique/>
      </w:docPartObj>
    </w:sdtPr>
    <w:sdtContent>
      <w:p w:rsidR="005327F9" w:rsidRDefault="005327F9">
        <w:pPr>
          <w:pStyle w:val="Footer"/>
          <w:jc w:val="center"/>
        </w:pPr>
        <w:fldSimple w:instr=" PAGE   \* MERGEFORMAT ">
          <w:r w:rsidR="0002570F">
            <w:rPr>
              <w:noProof/>
            </w:rPr>
            <w:t>16</w:t>
          </w:r>
        </w:fldSimple>
      </w:p>
    </w:sdtContent>
  </w:sdt>
  <w:p w:rsidR="005327F9" w:rsidRDefault="005327F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0009A" w:rsidRDefault="0000009A" w:rsidP="005327F9">
      <w:pPr>
        <w:spacing w:after="0" w:line="240" w:lineRule="auto"/>
      </w:pPr>
      <w:r>
        <w:separator/>
      </w:r>
    </w:p>
  </w:footnote>
  <w:footnote w:type="continuationSeparator" w:id="1">
    <w:p w:rsidR="0000009A" w:rsidRDefault="0000009A" w:rsidP="005327F9">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NTGwMLKwtDAzNTIzsjRV0lEKTi0uzszPAykwqgUA5IIkjSwAAAA="/>
  </w:docVars>
  <w:rsids>
    <w:rsidRoot w:val="00217FB9"/>
    <w:rsid w:val="0000009A"/>
    <w:rsid w:val="0002570F"/>
    <w:rsid w:val="001F2D64"/>
    <w:rsid w:val="001F5D30"/>
    <w:rsid w:val="00205DCF"/>
    <w:rsid w:val="0021348A"/>
    <w:rsid w:val="00217FB9"/>
    <w:rsid w:val="002A78B7"/>
    <w:rsid w:val="004A724E"/>
    <w:rsid w:val="005327F9"/>
    <w:rsid w:val="005B24F8"/>
    <w:rsid w:val="005E359E"/>
    <w:rsid w:val="006C0ECC"/>
    <w:rsid w:val="007F79A5"/>
    <w:rsid w:val="00A81E50"/>
    <w:rsid w:val="00CE2FBC"/>
    <w:rsid w:val="00D556D9"/>
    <w:rsid w:val="00D822D7"/>
    <w:rsid w:val="00D83CDD"/>
    <w:rsid w:val="00FB3AE0"/>
    <w:rsid w:val="00FD4794"/>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C0EC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D822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822D7"/>
    <w:rPr>
      <w:rFonts w:ascii="Courier New" w:eastAsia="Times New Roman" w:hAnsi="Courier New" w:cs="Courier New"/>
      <w:sz w:val="20"/>
      <w:szCs w:val="20"/>
    </w:rPr>
  </w:style>
  <w:style w:type="character" w:customStyle="1" w:styleId="doctype">
    <w:name w:val="doctype"/>
    <w:basedOn w:val="DefaultParagraphFont"/>
    <w:rsid w:val="00D822D7"/>
  </w:style>
  <w:style w:type="character" w:customStyle="1" w:styleId="start-tag">
    <w:name w:val="start-tag"/>
    <w:basedOn w:val="DefaultParagraphFont"/>
    <w:rsid w:val="00D822D7"/>
  </w:style>
  <w:style w:type="character" w:customStyle="1" w:styleId="end-tag">
    <w:name w:val="end-tag"/>
    <w:basedOn w:val="DefaultParagraphFont"/>
    <w:rsid w:val="00D822D7"/>
  </w:style>
  <w:style w:type="character" w:customStyle="1" w:styleId="attribute-name">
    <w:name w:val="attribute-name"/>
    <w:basedOn w:val="DefaultParagraphFont"/>
    <w:rsid w:val="00D822D7"/>
  </w:style>
  <w:style w:type="character" w:styleId="Hyperlink">
    <w:name w:val="Hyperlink"/>
    <w:basedOn w:val="DefaultParagraphFont"/>
    <w:uiPriority w:val="99"/>
    <w:semiHidden/>
    <w:unhideWhenUsed/>
    <w:rsid w:val="00D822D7"/>
    <w:rPr>
      <w:color w:val="0000FF"/>
      <w:u w:val="single"/>
    </w:rPr>
  </w:style>
  <w:style w:type="character" w:customStyle="1" w:styleId="comment">
    <w:name w:val="comment"/>
    <w:basedOn w:val="DefaultParagraphFont"/>
    <w:rsid w:val="00D822D7"/>
  </w:style>
  <w:style w:type="paragraph" w:styleId="BalloonText">
    <w:name w:val="Balloon Text"/>
    <w:basedOn w:val="Normal"/>
    <w:link w:val="BalloonTextChar"/>
    <w:uiPriority w:val="99"/>
    <w:semiHidden/>
    <w:unhideWhenUsed/>
    <w:rsid w:val="00FB3AE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3AE0"/>
    <w:rPr>
      <w:rFonts w:ascii="Tahoma" w:hAnsi="Tahoma" w:cs="Tahoma"/>
      <w:sz w:val="16"/>
      <w:szCs w:val="16"/>
    </w:rPr>
  </w:style>
  <w:style w:type="paragraph" w:styleId="Header">
    <w:name w:val="header"/>
    <w:basedOn w:val="Normal"/>
    <w:link w:val="HeaderChar"/>
    <w:uiPriority w:val="99"/>
    <w:semiHidden/>
    <w:unhideWhenUsed/>
    <w:rsid w:val="005327F9"/>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5327F9"/>
  </w:style>
  <w:style w:type="paragraph" w:styleId="Footer">
    <w:name w:val="footer"/>
    <w:basedOn w:val="Normal"/>
    <w:link w:val="FooterChar"/>
    <w:uiPriority w:val="99"/>
    <w:unhideWhenUsed/>
    <w:rsid w:val="005327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27F9"/>
  </w:style>
</w:styles>
</file>

<file path=word/webSettings.xml><?xml version="1.0" encoding="utf-8"?>
<w:webSettings xmlns:r="http://schemas.openxmlformats.org/officeDocument/2006/relationships" xmlns:w="http://schemas.openxmlformats.org/wordprocessingml/2006/main">
  <w:divs>
    <w:div w:id="603613552">
      <w:bodyDiv w:val="1"/>
      <w:marLeft w:val="0"/>
      <w:marRight w:val="0"/>
      <w:marTop w:val="0"/>
      <w:marBottom w:val="0"/>
      <w:divBdr>
        <w:top w:val="none" w:sz="0" w:space="0" w:color="auto"/>
        <w:left w:val="none" w:sz="0" w:space="0" w:color="auto"/>
        <w:bottom w:val="none" w:sz="0" w:space="0" w:color="auto"/>
        <w:right w:val="none" w:sz="0" w:space="0" w:color="auto"/>
      </w:divBdr>
    </w:div>
    <w:div w:id="1260944954">
      <w:bodyDiv w:val="1"/>
      <w:marLeft w:val="0"/>
      <w:marRight w:val="0"/>
      <w:marTop w:val="0"/>
      <w:marBottom w:val="0"/>
      <w:divBdr>
        <w:top w:val="none" w:sz="0" w:space="0" w:color="auto"/>
        <w:left w:val="none" w:sz="0" w:space="0" w:color="auto"/>
        <w:bottom w:val="none" w:sz="0" w:space="0" w:color="auto"/>
        <w:right w:val="none" w:sz="0" w:space="0" w:color="auto"/>
      </w:divBdr>
    </w:div>
    <w:div w:id="1973052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view-source:http://c1.staticflickr.com/9/8450/8026519634_f33f3724ea_b.jpg" TargetMode="External"/><Relationship Id="rId18" Type="http://schemas.openxmlformats.org/officeDocument/2006/relationships/hyperlink" Target="view-source:http://c2.staticflickr.com/6/5647/21137202535_404bf25729_b.jpg"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view-source:http://c2.staticflickr.com/8/7579/15482110477_0b0e9e5421_b.jpg" TargetMode="External"/><Relationship Id="rId7" Type="http://schemas.openxmlformats.org/officeDocument/2006/relationships/image" Target="media/image1.png"/><Relationship Id="rId12" Type="http://schemas.openxmlformats.org/officeDocument/2006/relationships/hyperlink" Target="view-source:file:///E:/Udemy/Web%20Dev/EXAM/CSS/ImageBlog2/photos.css" TargetMode="External"/><Relationship Id="rId17" Type="http://schemas.openxmlformats.org/officeDocument/2006/relationships/hyperlink" Target="view-source:http://c2.staticflickr.com/6/5814/20700286354_762c19bd3b_b.jpg"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view-source:http://c1.staticflickr.com/9/8788/17367410309_78abb9e5b6_b.jpg" TargetMode="External"/><Relationship Id="rId20" Type="http://schemas.openxmlformats.org/officeDocument/2006/relationships/hyperlink" Target="view-source:http://c2.staticflickr.com/4/3888/14878097108_5997041006_b.jpg"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view-source:https://fonts.googleapis.com/css?family=Raleway:400,800" TargetMode="External"/><Relationship Id="rId24" Type="http://schemas.openxmlformats.org/officeDocument/2006/relationships/hyperlink" Target="view-source:http://fonts.googleapis.com/css?family=Source+Sans+Pro:400,700,400italic|Source+Code+Pro:400,700" TargetMode="External"/><Relationship Id="rId5" Type="http://schemas.openxmlformats.org/officeDocument/2006/relationships/footnotes" Target="footnotes.xml"/><Relationship Id="rId15" Type="http://schemas.openxmlformats.org/officeDocument/2006/relationships/hyperlink" Target="view-source:http://c2.staticflickr.com/8/7231/6947093326_df216540ff_b.jpg" TargetMode="External"/><Relationship Id="rId23" Type="http://schemas.openxmlformats.org/officeDocument/2006/relationships/hyperlink" Target="view-source:file:///E:/Udemy/Web%20Dev/EXAM/CSS/Blog_Solution/blog.css" TargetMode="External"/><Relationship Id="rId10" Type="http://schemas.openxmlformats.org/officeDocument/2006/relationships/image" Target="media/image4.png"/><Relationship Id="rId19" Type="http://schemas.openxmlformats.org/officeDocument/2006/relationships/hyperlink" Target="view-source:http://c2.staticflickr.com/6/5588/14991687545_5c8e1a2e86_b.jpg"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view-source:http://c2.staticflickr.com/8/7218/7209301894_c99d3a33c2_h.jpg" TargetMode="External"/><Relationship Id="rId22" Type="http://schemas.openxmlformats.org/officeDocument/2006/relationships/image" Target="media/image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15C9AE-898C-4D22-A357-85044847D3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16</Pages>
  <Words>1349</Words>
  <Characters>769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J Shiva Rama Krishna rao.</dc:creator>
  <cp:keywords/>
  <dc:description/>
  <cp:lastModifiedBy>BJ Shiva Rama Krishna rao.</cp:lastModifiedBy>
  <cp:revision>15</cp:revision>
  <dcterms:created xsi:type="dcterms:W3CDTF">2017-11-02T07:54:00Z</dcterms:created>
  <dcterms:modified xsi:type="dcterms:W3CDTF">2017-11-02T10:06:00Z</dcterms:modified>
</cp:coreProperties>
</file>